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C4AD4" w14:textId="5C801313" w:rsidR="00CF44E3" w:rsidRPr="00E262C9" w:rsidRDefault="000B6108" w:rsidP="009A695F">
      <w:pPr>
        <w:pStyle w:val="Title"/>
        <w:rPr>
          <w:rFonts w:asciiTheme="minorHAnsi" w:hAnsiTheme="minorHAnsi"/>
          <w:sz w:val="20"/>
          <w:szCs w:val="20"/>
          <w:lang w:val="en-GB"/>
        </w:rPr>
      </w:pPr>
      <w:r w:rsidRPr="00E262C9">
        <w:rPr>
          <w:rFonts w:asciiTheme="minorHAnsi" w:hAnsiTheme="minorHAnsi"/>
          <w:color w:val="000000"/>
          <w:sz w:val="20"/>
          <w:szCs w:val="20"/>
          <w:lang w:val="en-GB"/>
        </w:rPr>
        <w:t xml:space="preserve">Minutes </w:t>
      </w:r>
      <w:r w:rsidRPr="00E262C9">
        <w:rPr>
          <w:rFonts w:asciiTheme="minorHAnsi" w:hAnsiTheme="minorHAnsi"/>
          <w:sz w:val="20"/>
          <w:szCs w:val="20"/>
          <w:lang w:val="en-GB"/>
        </w:rPr>
        <w:t>of SIAPWS EC</w:t>
      </w:r>
      <w:r w:rsidR="0089345A" w:rsidRPr="00E262C9">
        <w:rPr>
          <w:rFonts w:asciiTheme="minorHAnsi" w:hAnsiTheme="minorHAnsi"/>
          <w:sz w:val="20"/>
          <w:szCs w:val="20"/>
          <w:lang w:val="en-GB"/>
        </w:rPr>
        <w:t xml:space="preserve"> Meeting</w:t>
      </w:r>
      <w:r w:rsidRPr="00E262C9">
        <w:rPr>
          <w:rFonts w:asciiTheme="minorHAnsi" w:hAnsiTheme="minorHAnsi"/>
          <w:sz w:val="20"/>
          <w:szCs w:val="20"/>
          <w:lang w:val="en-GB"/>
        </w:rPr>
        <w:t xml:space="preserve"> 20</w:t>
      </w:r>
      <w:r w:rsidR="00415CE2" w:rsidRPr="00E262C9">
        <w:rPr>
          <w:rFonts w:asciiTheme="minorHAnsi" w:hAnsiTheme="minorHAnsi"/>
          <w:sz w:val="20"/>
          <w:szCs w:val="20"/>
          <w:lang w:val="en-GB"/>
        </w:rPr>
        <w:t>2</w:t>
      </w:r>
      <w:r w:rsidR="00CC7397">
        <w:rPr>
          <w:rFonts w:asciiTheme="minorHAnsi" w:hAnsiTheme="minorHAnsi"/>
          <w:sz w:val="20"/>
          <w:szCs w:val="20"/>
          <w:lang w:val="en-GB"/>
        </w:rPr>
        <w:t>2</w:t>
      </w:r>
      <w:r w:rsidRPr="00E262C9">
        <w:rPr>
          <w:rFonts w:asciiTheme="minorHAnsi" w:hAnsiTheme="minorHAnsi"/>
          <w:sz w:val="20"/>
          <w:szCs w:val="20"/>
          <w:lang w:val="en-GB"/>
        </w:rPr>
        <w:t>-</w:t>
      </w:r>
      <w:r w:rsidR="004E379F">
        <w:rPr>
          <w:rFonts w:asciiTheme="minorHAnsi" w:hAnsiTheme="minorHAnsi"/>
          <w:sz w:val="20"/>
          <w:szCs w:val="20"/>
          <w:lang w:val="en-GB"/>
        </w:rPr>
        <w:t>6</w:t>
      </w:r>
    </w:p>
    <w:p w14:paraId="244F9FA7" w14:textId="2162C7AA" w:rsidR="000B6108" w:rsidRPr="00E262C9" w:rsidRDefault="00CF44E3" w:rsidP="009A695F">
      <w:pPr>
        <w:pStyle w:val="Title"/>
        <w:rPr>
          <w:rFonts w:asciiTheme="minorHAnsi" w:eastAsia="Calibri" w:hAnsiTheme="minorHAnsi"/>
          <w:color w:val="000000"/>
          <w:sz w:val="20"/>
          <w:szCs w:val="20"/>
          <w:lang w:val="en-GB"/>
        </w:rPr>
      </w:pPr>
      <w:r w:rsidRPr="00E262C9">
        <w:rPr>
          <w:rFonts w:asciiTheme="minorHAnsi" w:hAnsiTheme="minorHAnsi"/>
          <w:sz w:val="20"/>
          <w:szCs w:val="20"/>
          <w:lang w:val="en-GB"/>
        </w:rPr>
        <w:t>(</w:t>
      </w:r>
      <w:r w:rsidR="004E379F">
        <w:rPr>
          <w:rFonts w:asciiTheme="minorHAnsi" w:hAnsiTheme="minorHAnsi"/>
          <w:sz w:val="20"/>
          <w:szCs w:val="20"/>
          <w:lang w:val="en-GB"/>
        </w:rPr>
        <w:t>3</w:t>
      </w:r>
      <w:r w:rsidRPr="00E262C9">
        <w:rPr>
          <w:rFonts w:asciiTheme="minorHAnsi" w:hAnsiTheme="minorHAnsi"/>
          <w:sz w:val="20"/>
          <w:szCs w:val="20"/>
          <w:lang w:val="en-GB"/>
        </w:rPr>
        <w:t>.</w:t>
      </w:r>
      <w:r w:rsidR="004E379F">
        <w:rPr>
          <w:rFonts w:asciiTheme="minorHAnsi" w:hAnsiTheme="minorHAnsi"/>
          <w:sz w:val="20"/>
          <w:szCs w:val="20"/>
          <w:lang w:val="en-GB"/>
        </w:rPr>
        <w:t>10</w:t>
      </w:r>
      <w:r w:rsidRPr="00E262C9">
        <w:rPr>
          <w:rFonts w:asciiTheme="minorHAnsi" w:hAnsiTheme="minorHAnsi"/>
          <w:sz w:val="20"/>
          <w:szCs w:val="20"/>
          <w:lang w:val="en-GB"/>
        </w:rPr>
        <w:t>.20</w:t>
      </w:r>
      <w:r w:rsidR="00415CE2" w:rsidRPr="00E262C9">
        <w:rPr>
          <w:rFonts w:asciiTheme="minorHAnsi" w:hAnsiTheme="minorHAnsi"/>
          <w:sz w:val="20"/>
          <w:szCs w:val="20"/>
          <w:lang w:val="en-GB"/>
        </w:rPr>
        <w:t>2</w:t>
      </w:r>
      <w:r w:rsidR="00195037">
        <w:rPr>
          <w:rFonts w:asciiTheme="minorHAnsi" w:hAnsiTheme="minorHAnsi"/>
          <w:sz w:val="20"/>
          <w:szCs w:val="20"/>
          <w:lang w:val="en-GB"/>
        </w:rPr>
        <w:t>2</w:t>
      </w:r>
      <w:r w:rsidRPr="00E262C9">
        <w:rPr>
          <w:rFonts w:asciiTheme="minorHAnsi" w:hAnsiTheme="minorHAnsi"/>
          <w:sz w:val="20"/>
          <w:szCs w:val="20"/>
          <w:lang w:val="en-GB"/>
        </w:rPr>
        <w:t>)</w:t>
      </w:r>
      <w:r w:rsidR="00D26B2E" w:rsidRPr="00D26B2E">
        <w:rPr>
          <w:noProof/>
        </w:rPr>
        <w:t xml:space="preserve"> </w:t>
      </w:r>
    </w:p>
    <w:p w14:paraId="1DAC8E3B" w14:textId="77777777" w:rsidR="000B6108" w:rsidRPr="00E262C9" w:rsidRDefault="000B6108" w:rsidP="000B6108">
      <w:pPr>
        <w:rPr>
          <w:rFonts w:asciiTheme="minorHAnsi" w:hAnsiTheme="minorHAnsi"/>
          <w:color w:val="000000"/>
          <w:sz w:val="20"/>
          <w:szCs w:val="20"/>
          <w:lang w:val="en-GB"/>
        </w:rPr>
      </w:pPr>
    </w:p>
    <w:p w14:paraId="7FD928A0" w14:textId="77777777" w:rsidR="00CF44E3" w:rsidRPr="00E262C9" w:rsidRDefault="00CF44E3" w:rsidP="000B6108">
      <w:pPr>
        <w:rPr>
          <w:rFonts w:asciiTheme="minorHAnsi" w:hAnsiTheme="minorHAnsi"/>
          <w:b/>
          <w:sz w:val="20"/>
          <w:szCs w:val="20"/>
          <w:lang w:val="en-GB"/>
        </w:rPr>
      </w:pPr>
    </w:p>
    <w:p w14:paraId="48F86EFF" w14:textId="77777777" w:rsidR="005A4B01" w:rsidRPr="00E262C9" w:rsidRDefault="005A4B01" w:rsidP="000B6108">
      <w:pPr>
        <w:rPr>
          <w:rFonts w:asciiTheme="minorHAnsi" w:hAnsiTheme="minorHAnsi"/>
          <w:b/>
          <w:sz w:val="20"/>
          <w:szCs w:val="20"/>
          <w:lang w:val="en-GB"/>
        </w:rPr>
      </w:pPr>
    </w:p>
    <w:p w14:paraId="318B5A7F" w14:textId="65A9A616" w:rsidR="003D6531" w:rsidRPr="00E262C9" w:rsidRDefault="003D6531" w:rsidP="00A81C87">
      <w:pPr>
        <w:pStyle w:val="Heading1"/>
      </w:pPr>
      <w:r w:rsidRPr="00E262C9">
        <w:t>Attendees</w:t>
      </w:r>
    </w:p>
    <w:p w14:paraId="17C6541A" w14:textId="0E9DF269" w:rsidR="00AC1C50" w:rsidRPr="00364DD5" w:rsidRDefault="00AC1C50" w:rsidP="00A71861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  <w:r w:rsidRPr="00E262C9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Monika Nielsen (</w:t>
      </w:r>
      <w:r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Chair, </w:t>
      </w:r>
      <w:r w:rsidRPr="00E262C9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EC </w:t>
      </w:r>
      <w:r w:rsidRPr="00E262C9">
        <w:rPr>
          <w:rFonts w:asciiTheme="minorHAnsi" w:eastAsiaTheme="minorHAnsi" w:hAnsiTheme="minorHAnsi"/>
          <w:color w:val="000000" w:themeColor="text1"/>
          <w:sz w:val="20"/>
          <w:szCs w:val="20"/>
          <w:lang w:val="en-GB" w:eastAsia="da-DK"/>
        </w:rPr>
        <w:t>member</w:t>
      </w:r>
      <w:r w:rsidRPr="00E262C9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, elected and </w:t>
      </w:r>
      <w:proofErr w:type="spellStart"/>
      <w:r w:rsidRPr="00E262C9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Ørsted</w:t>
      </w:r>
      <w:proofErr w:type="spellEnd"/>
      <w:r w:rsidRPr="00E262C9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 </w:t>
      </w:r>
      <w:r w:rsidRPr="00E262C9">
        <w:rPr>
          <w:rFonts w:asciiTheme="minorHAnsi" w:eastAsiaTheme="minorHAnsi" w:hAnsiTheme="minorHAnsi"/>
          <w:color w:val="000000" w:themeColor="text1"/>
          <w:sz w:val="20"/>
          <w:szCs w:val="20"/>
          <w:lang w:val="en-GB" w:eastAsia="da-DK"/>
        </w:rPr>
        <w:t>representative</w:t>
      </w:r>
      <w:r w:rsidRPr="00E262C9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)</w:t>
      </w:r>
    </w:p>
    <w:p w14:paraId="02B11B02" w14:textId="6E4A6899" w:rsidR="003D6531" w:rsidRPr="00AC1C50" w:rsidRDefault="0089036D" w:rsidP="00A71861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  <w:r w:rsidRPr="00E262C9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Roger Lundberg (</w:t>
      </w:r>
      <w:r w:rsidR="00365A17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Vice</w:t>
      </w:r>
      <w:r w:rsidR="002867BD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 Chair, </w:t>
      </w:r>
      <w:r w:rsidRPr="00E262C9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EC member)</w:t>
      </w:r>
    </w:p>
    <w:p w14:paraId="34F5BE61" w14:textId="5607053F" w:rsidR="00AC1C50" w:rsidRDefault="00AC1C50" w:rsidP="00A71861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J</w:t>
      </w:r>
      <w:r>
        <w:rPr>
          <w:rFonts w:asciiTheme="minorHAnsi" w:eastAsiaTheme="minorHAnsi" w:hAnsiTheme="minorHAnsi" w:cstheme="minorHAnsi"/>
          <w:color w:val="000000" w:themeColor="text1"/>
          <w:sz w:val="20"/>
          <w:szCs w:val="20"/>
          <w:lang w:val="en-US" w:eastAsia="da-DK"/>
        </w:rPr>
        <w:t>ø</w:t>
      </w:r>
      <w:r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rgen Peter Jensen (</w:t>
      </w:r>
      <w:r w:rsidR="00364DD5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EC member)</w:t>
      </w:r>
    </w:p>
    <w:p w14:paraId="2BD4CB85" w14:textId="4E32DDA3" w:rsidR="008E61F4" w:rsidRPr="00E539BF" w:rsidRDefault="008E61F4" w:rsidP="00A71861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sz w:val="20"/>
          <w:szCs w:val="20"/>
          <w:lang w:val="en-US" w:eastAsia="da-DK"/>
        </w:rPr>
      </w:pPr>
      <w:r w:rsidRPr="00E539BF">
        <w:rPr>
          <w:rFonts w:asciiTheme="minorHAnsi" w:eastAsiaTheme="minorHAnsi" w:hAnsiTheme="minorHAnsi"/>
          <w:sz w:val="20"/>
          <w:szCs w:val="20"/>
          <w:lang w:val="en-US" w:eastAsia="da-DK"/>
        </w:rPr>
        <w:t>Mikko Vepsäläinen (</w:t>
      </w:r>
      <w:r w:rsidR="002867BD">
        <w:rPr>
          <w:rFonts w:asciiTheme="minorHAnsi" w:eastAsiaTheme="minorHAnsi" w:hAnsiTheme="minorHAnsi"/>
          <w:sz w:val="20"/>
          <w:szCs w:val="20"/>
          <w:lang w:val="en-US" w:eastAsia="da-DK"/>
        </w:rPr>
        <w:t>Secretary, EC member</w:t>
      </w:r>
      <w:r w:rsidRPr="00E539BF">
        <w:rPr>
          <w:rFonts w:asciiTheme="minorHAnsi" w:eastAsiaTheme="minorHAnsi" w:hAnsiTheme="minorHAnsi"/>
          <w:sz w:val="20"/>
          <w:szCs w:val="20"/>
          <w:lang w:val="en-US" w:eastAsia="da-DK"/>
        </w:rPr>
        <w:t>)</w:t>
      </w:r>
    </w:p>
    <w:p w14:paraId="05EC17F0" w14:textId="175AA366" w:rsidR="00791665" w:rsidRPr="004C1D9A" w:rsidRDefault="00791665" w:rsidP="00A71861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sz w:val="20"/>
          <w:szCs w:val="20"/>
          <w:lang w:val="en-US" w:eastAsia="da-DK"/>
        </w:rPr>
      </w:pPr>
      <w:r w:rsidRPr="00E539BF">
        <w:rPr>
          <w:rFonts w:asciiTheme="minorHAnsi" w:eastAsiaTheme="minorHAnsi" w:hAnsiTheme="minorHAnsi"/>
          <w:sz w:val="20"/>
          <w:szCs w:val="20"/>
          <w:lang w:val="en-US" w:eastAsia="da-DK"/>
        </w:rPr>
        <w:t>Arja Lehiko</w:t>
      </w:r>
      <w:r w:rsidR="004C1D9A">
        <w:rPr>
          <w:rFonts w:asciiTheme="minorHAnsi" w:eastAsiaTheme="minorHAnsi" w:hAnsiTheme="minorHAnsi"/>
          <w:sz w:val="20"/>
          <w:szCs w:val="20"/>
          <w:lang w:val="en-US" w:eastAsia="da-DK"/>
        </w:rPr>
        <w:t>i</w:t>
      </w:r>
      <w:r w:rsidRPr="00E539BF">
        <w:rPr>
          <w:rFonts w:asciiTheme="minorHAnsi" w:eastAsiaTheme="minorHAnsi" w:hAnsiTheme="minorHAnsi"/>
          <w:sz w:val="20"/>
          <w:szCs w:val="20"/>
          <w:lang w:val="en-US" w:eastAsia="da-DK"/>
        </w:rPr>
        <w:t>nen (EC member)</w:t>
      </w:r>
    </w:p>
    <w:p w14:paraId="6F03F7A3" w14:textId="2FBBC0B5" w:rsidR="003D6531" w:rsidRPr="00E539BF" w:rsidRDefault="003D6531" w:rsidP="002751B9">
      <w:pPr>
        <w:spacing w:after="120"/>
        <w:textAlignment w:val="center"/>
        <w:rPr>
          <w:sz w:val="20"/>
          <w:szCs w:val="20"/>
          <w:lang w:eastAsia="da-DK"/>
        </w:rPr>
      </w:pPr>
    </w:p>
    <w:p w14:paraId="0369059A" w14:textId="0321C257" w:rsidR="002751B9" w:rsidRPr="00E539BF" w:rsidRDefault="00526DCF" w:rsidP="002751B9">
      <w:pPr>
        <w:pStyle w:val="Heading1"/>
        <w:rPr>
          <w:color w:val="auto"/>
        </w:rPr>
      </w:pPr>
      <w:r>
        <w:rPr>
          <w:color w:val="auto"/>
        </w:rPr>
        <w:t>Friday events</w:t>
      </w:r>
    </w:p>
    <w:p w14:paraId="59BB1AB2" w14:textId="1196BE77" w:rsidR="004C5154" w:rsidRDefault="00A8233E" w:rsidP="00B7449B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sz w:val="20"/>
          <w:szCs w:val="20"/>
          <w:lang w:val="en-US" w:eastAsia="da-DK"/>
        </w:rPr>
        <w:t>Mikko</w:t>
      </w:r>
      <w:r w:rsidR="009069AA">
        <w:rPr>
          <w:rFonts w:asciiTheme="minorHAnsi" w:eastAsiaTheme="minorHAnsi" w:hAnsiTheme="minorHAnsi"/>
          <w:sz w:val="20"/>
          <w:szCs w:val="20"/>
          <w:lang w:val="en-US" w:eastAsia="da-DK"/>
        </w:rPr>
        <w:t xml:space="preserve"> Vepsäläinen</w:t>
      </w:r>
      <w:r>
        <w:rPr>
          <w:rFonts w:asciiTheme="minorHAnsi" w:eastAsiaTheme="minorHAnsi" w:hAnsiTheme="minorHAnsi"/>
          <w:sz w:val="20"/>
          <w:szCs w:val="20"/>
          <w:lang w:val="en-US" w:eastAsia="da-DK"/>
        </w:rPr>
        <w:t xml:space="preserve"> will </w:t>
      </w:r>
      <w:r w:rsidR="00642D1B">
        <w:rPr>
          <w:rFonts w:asciiTheme="minorHAnsi" w:eastAsiaTheme="minorHAnsi" w:hAnsiTheme="minorHAnsi"/>
          <w:sz w:val="20"/>
          <w:szCs w:val="20"/>
          <w:lang w:val="en-US" w:eastAsia="da-DK"/>
        </w:rPr>
        <w:t xml:space="preserve">look for the attendance list of the previous Friday event and send it to the EC members if </w:t>
      </w:r>
      <w:r w:rsidR="000C4A26">
        <w:rPr>
          <w:rFonts w:asciiTheme="minorHAnsi" w:eastAsiaTheme="minorHAnsi" w:hAnsiTheme="minorHAnsi"/>
          <w:sz w:val="20"/>
          <w:szCs w:val="20"/>
          <w:lang w:val="en-US" w:eastAsia="da-DK"/>
        </w:rPr>
        <w:t>it was generated and can be found.</w:t>
      </w:r>
    </w:p>
    <w:p w14:paraId="34E992F8" w14:textId="17006CE5" w:rsidR="000C4A26" w:rsidRDefault="009069AA" w:rsidP="00B7449B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sz w:val="20"/>
          <w:szCs w:val="20"/>
          <w:lang w:val="en-US" w:eastAsia="da-DK"/>
        </w:rPr>
        <w:t xml:space="preserve">Mikko Vepsäläinen will upload the presentation and video to the website and prepare a LinkedIn </w:t>
      </w:r>
      <w:r w:rsidR="00AD0C00">
        <w:rPr>
          <w:rFonts w:asciiTheme="minorHAnsi" w:eastAsiaTheme="minorHAnsi" w:hAnsiTheme="minorHAnsi"/>
          <w:sz w:val="20"/>
          <w:szCs w:val="20"/>
          <w:lang w:val="en-US" w:eastAsia="da-DK"/>
        </w:rPr>
        <w:t>post.</w:t>
      </w:r>
    </w:p>
    <w:p w14:paraId="72CEBCDE" w14:textId="794568C4" w:rsidR="00AD0C00" w:rsidRDefault="00FC17C6" w:rsidP="00B7449B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sz w:val="20"/>
          <w:szCs w:val="20"/>
          <w:lang w:val="en-US" w:eastAsia="da-DK"/>
        </w:rPr>
        <w:t>November presentation</w:t>
      </w:r>
      <w:r w:rsidR="00F92AB1">
        <w:rPr>
          <w:rFonts w:asciiTheme="minorHAnsi" w:eastAsiaTheme="minorHAnsi" w:hAnsiTheme="minorHAnsi"/>
          <w:sz w:val="20"/>
          <w:szCs w:val="20"/>
          <w:lang w:val="en-US" w:eastAsia="da-DK"/>
        </w:rPr>
        <w:t xml:space="preserve"> is </w:t>
      </w:r>
      <w:proofErr w:type="gramStart"/>
      <w:r w:rsidR="00F92AB1">
        <w:rPr>
          <w:rFonts w:asciiTheme="minorHAnsi" w:eastAsiaTheme="minorHAnsi" w:hAnsiTheme="minorHAnsi"/>
          <w:sz w:val="20"/>
          <w:szCs w:val="20"/>
          <w:lang w:val="en-US" w:eastAsia="da-DK"/>
        </w:rPr>
        <w:t>uncertain</w:t>
      </w:r>
      <w:proofErr w:type="gramEnd"/>
      <w:r w:rsidR="00F92AB1">
        <w:rPr>
          <w:rFonts w:asciiTheme="minorHAnsi" w:eastAsiaTheme="minorHAnsi" w:hAnsiTheme="minorHAnsi"/>
          <w:sz w:val="20"/>
          <w:szCs w:val="20"/>
          <w:lang w:val="en-US" w:eastAsia="da-DK"/>
        </w:rPr>
        <w:t xml:space="preserve"> and the topic may change to Power-to -X</w:t>
      </w:r>
      <w:r w:rsidR="004048DB">
        <w:rPr>
          <w:rFonts w:asciiTheme="minorHAnsi" w:eastAsiaTheme="minorHAnsi" w:hAnsiTheme="minorHAnsi"/>
          <w:sz w:val="20"/>
          <w:szCs w:val="20"/>
          <w:lang w:val="en-US" w:eastAsia="da-DK"/>
        </w:rPr>
        <w:t xml:space="preserve"> and related water treatment (this was been confirmed after that meeting).</w:t>
      </w:r>
    </w:p>
    <w:p w14:paraId="76D10DA1" w14:textId="5F15856A" w:rsidR="00D10132" w:rsidRDefault="00D10132" w:rsidP="00B7449B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sz w:val="20"/>
          <w:szCs w:val="20"/>
          <w:lang w:val="en-US" w:eastAsia="da-DK"/>
        </w:rPr>
        <w:t xml:space="preserve">Mads Skovbjerg (MSc thesis student) will present the Round Robin results in </w:t>
      </w:r>
      <w:r w:rsidR="00FB2112">
        <w:rPr>
          <w:rFonts w:asciiTheme="minorHAnsi" w:eastAsiaTheme="minorHAnsi" w:hAnsiTheme="minorHAnsi"/>
          <w:sz w:val="20"/>
          <w:szCs w:val="20"/>
          <w:lang w:val="en-US" w:eastAsia="da-DK"/>
        </w:rPr>
        <w:t xml:space="preserve">the </w:t>
      </w:r>
      <w:r w:rsidR="001A1424">
        <w:rPr>
          <w:rFonts w:asciiTheme="minorHAnsi" w:eastAsiaTheme="minorHAnsi" w:hAnsiTheme="minorHAnsi"/>
          <w:sz w:val="20"/>
          <w:szCs w:val="20"/>
          <w:lang w:val="en-US" w:eastAsia="da-DK"/>
        </w:rPr>
        <w:t>December event.</w:t>
      </w:r>
    </w:p>
    <w:p w14:paraId="1FAB9A99" w14:textId="77777777" w:rsidR="002C032D" w:rsidRPr="002C032D" w:rsidRDefault="002C032D" w:rsidP="001A1424">
      <w:pPr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</w:p>
    <w:p w14:paraId="55BB3146" w14:textId="77777777" w:rsidR="000E5FA3" w:rsidRPr="000E5FA3" w:rsidRDefault="000E5FA3" w:rsidP="000E5FA3">
      <w:pPr>
        <w:ind w:left="1077"/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</w:p>
    <w:p w14:paraId="5D4418E9" w14:textId="5263DF21" w:rsidR="0089036D" w:rsidRPr="00E262C9" w:rsidRDefault="001047B0" w:rsidP="00D6112A">
      <w:pPr>
        <w:pStyle w:val="Heading1"/>
      </w:pPr>
      <w:r>
        <w:t>SIAPWS annual meeting</w:t>
      </w:r>
    </w:p>
    <w:p w14:paraId="3736C187" w14:textId="028B668C" w:rsidR="006B4DBE" w:rsidRDefault="00067FF0" w:rsidP="00A71861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Presentations are required for the SIAPWS annual meeting.</w:t>
      </w:r>
    </w:p>
    <w:p w14:paraId="77794650" w14:textId="000CEF8D" w:rsidR="00067FF0" w:rsidRDefault="00067FF0" w:rsidP="00A71861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The overall topics of the </w:t>
      </w:r>
      <w:r w:rsidR="00162C6E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wor</w:t>
      </w:r>
      <w:r w:rsidR="00FB2112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k</w:t>
      </w:r>
      <w:r w:rsidR="00162C6E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shop sessions were </w:t>
      </w:r>
      <w:proofErr w:type="gramStart"/>
      <w:r w:rsidR="00162C6E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discussed</w:t>
      </w:r>
      <w:proofErr w:type="gramEnd"/>
      <w:r w:rsidR="003E7A8E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 and </w:t>
      </w:r>
      <w:r w:rsidR="00FB2112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the </w:t>
      </w:r>
      <w:r w:rsidR="003E7A8E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following general topics were proposed:</w:t>
      </w:r>
    </w:p>
    <w:p w14:paraId="42349538" w14:textId="09E50231" w:rsidR="00162C6E" w:rsidRDefault="00162C6E" w:rsidP="00A71861">
      <w:pPr>
        <w:numPr>
          <w:ilvl w:val="1"/>
          <w:numId w:val="5"/>
        </w:numPr>
        <w:ind w:hanging="425"/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Session 1: Carbon capture</w:t>
      </w:r>
    </w:p>
    <w:p w14:paraId="3191C667" w14:textId="2A2C1744" w:rsidR="00162C6E" w:rsidRDefault="009E39D6" w:rsidP="00A71861">
      <w:pPr>
        <w:numPr>
          <w:ilvl w:val="1"/>
          <w:numId w:val="5"/>
        </w:numPr>
        <w:ind w:hanging="425"/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Session 2: </w:t>
      </w:r>
      <w:r w:rsidR="00162C6E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RO, UF and EDI</w:t>
      </w:r>
    </w:p>
    <w:p w14:paraId="0962F5ED" w14:textId="39DF74B9" w:rsidR="009E39D6" w:rsidRPr="003E7A8E" w:rsidRDefault="009E39D6" w:rsidP="003E7A8E">
      <w:pPr>
        <w:numPr>
          <w:ilvl w:val="1"/>
          <w:numId w:val="5"/>
        </w:numPr>
        <w:ind w:hanging="425"/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Session 3: Corrosion</w:t>
      </w:r>
    </w:p>
    <w:p w14:paraId="7E60C459" w14:textId="77777777" w:rsidR="002A2844" w:rsidRPr="00E262C9" w:rsidRDefault="002A2844" w:rsidP="000865D3">
      <w:pPr>
        <w:spacing w:before="120"/>
        <w:rPr>
          <w:sz w:val="20"/>
          <w:szCs w:val="20"/>
          <w:lang w:val="en-US" w:eastAsia="da-DK"/>
        </w:rPr>
      </w:pPr>
    </w:p>
    <w:p w14:paraId="7E6E240F" w14:textId="506D2486" w:rsidR="006D3D23" w:rsidRPr="00E262C9" w:rsidRDefault="00322262" w:rsidP="00A96EA2">
      <w:pPr>
        <w:pStyle w:val="Heading1"/>
      </w:pPr>
      <w:r>
        <w:t>Misc</w:t>
      </w:r>
      <w:r w:rsidR="00BE1CF8">
        <w:t>ellaneous</w:t>
      </w:r>
    </w:p>
    <w:p w14:paraId="6FAADBD5" w14:textId="452DA2DB" w:rsidR="00B63B50" w:rsidRPr="00575E95" w:rsidRDefault="00B63B50">
      <w:pPr>
        <w:numPr>
          <w:ilvl w:val="0"/>
          <w:numId w:val="5"/>
        </w:numPr>
        <w:ind w:left="567" w:hanging="425"/>
        <w:textAlignment w:val="center"/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</w:pPr>
      <w:r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The next meeting will be </w:t>
      </w:r>
      <w:r w:rsidR="00263505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on </w:t>
      </w:r>
      <w:r w:rsidR="00790AB0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28</w:t>
      </w:r>
      <w:r w:rsidR="00A62A5A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.10 </w:t>
      </w:r>
      <w:r w:rsidR="00FB2112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from</w:t>
      </w:r>
      <w:r w:rsidR="00A62A5A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 </w:t>
      </w:r>
      <w:r w:rsidR="00FE5A52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13:30</w:t>
      </w:r>
      <w:r w:rsidR="00FB2112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 to</w:t>
      </w:r>
      <w:r w:rsidR="003F7726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 </w:t>
      </w:r>
      <w:r w:rsidR="00FE5A52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>14:30</w:t>
      </w:r>
      <w:r w:rsidR="00480378">
        <w:rPr>
          <w:rFonts w:asciiTheme="minorHAnsi" w:eastAsiaTheme="minorHAnsi" w:hAnsiTheme="minorHAnsi"/>
          <w:color w:val="000000" w:themeColor="text1"/>
          <w:sz w:val="20"/>
          <w:szCs w:val="20"/>
          <w:lang w:val="en-US" w:eastAsia="da-DK"/>
        </w:rPr>
        <w:t xml:space="preserve"> am (DK/SE).</w:t>
      </w:r>
    </w:p>
    <w:sectPr w:rsidR="00B63B50" w:rsidRPr="00575E95" w:rsidSect="00DD29F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09" w:right="1134" w:bottom="709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C5112" w14:textId="77777777" w:rsidR="00DE0843" w:rsidRDefault="00DE0843" w:rsidP="00077DBE">
      <w:r>
        <w:separator/>
      </w:r>
    </w:p>
  </w:endnote>
  <w:endnote w:type="continuationSeparator" w:id="0">
    <w:p w14:paraId="413D8B75" w14:textId="77777777" w:rsidR="00DE0843" w:rsidRDefault="00DE0843" w:rsidP="00077DBE">
      <w:r>
        <w:continuationSeparator/>
      </w:r>
    </w:p>
  </w:endnote>
  <w:endnote w:type="continuationNotice" w:id="1">
    <w:p w14:paraId="54E0274E" w14:textId="77777777" w:rsidR="00DE0843" w:rsidRDefault="00DE08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70994" w14:textId="77777777" w:rsidR="00791665" w:rsidRDefault="007916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0EB44" w14:textId="4CFADEB9" w:rsidR="00183755" w:rsidRDefault="001837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9D997" w14:textId="77777777" w:rsidR="00791665" w:rsidRDefault="007916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D006C" w14:textId="77777777" w:rsidR="00DE0843" w:rsidRDefault="00DE0843" w:rsidP="00077DBE">
      <w:r>
        <w:separator/>
      </w:r>
    </w:p>
  </w:footnote>
  <w:footnote w:type="continuationSeparator" w:id="0">
    <w:p w14:paraId="42B933DC" w14:textId="77777777" w:rsidR="00DE0843" w:rsidRDefault="00DE0843" w:rsidP="00077DBE">
      <w:r>
        <w:continuationSeparator/>
      </w:r>
    </w:p>
  </w:footnote>
  <w:footnote w:type="continuationNotice" w:id="1">
    <w:p w14:paraId="7135D5E8" w14:textId="77777777" w:rsidR="00DE0843" w:rsidRDefault="00DE08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ECE59" w14:textId="77777777" w:rsidR="00791665" w:rsidRDefault="007916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013BF" w14:textId="427111ED" w:rsidR="00835A21" w:rsidRDefault="00D26B2E" w:rsidP="00D26B2E">
    <w:pPr>
      <w:pStyle w:val="Header"/>
      <w:jc w:val="right"/>
    </w:pPr>
    <w:r w:rsidRPr="00D26B2E">
      <w:rPr>
        <w:noProof/>
      </w:rPr>
      <w:drawing>
        <wp:inline distT="0" distB="0" distL="0" distR="0" wp14:anchorId="06C99A60" wp14:editId="23682D4C">
          <wp:extent cx="952500" cy="698019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7791" cy="70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DCC31" w14:textId="77777777" w:rsidR="00791665" w:rsidRDefault="007916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41CD"/>
    <w:multiLevelType w:val="hybridMultilevel"/>
    <w:tmpl w:val="8528E910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D0E2E"/>
    <w:multiLevelType w:val="multilevel"/>
    <w:tmpl w:val="6CE64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6B4574"/>
    <w:multiLevelType w:val="hybridMultilevel"/>
    <w:tmpl w:val="7B6EAC5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8F5768"/>
    <w:multiLevelType w:val="hybridMultilevel"/>
    <w:tmpl w:val="5E5424B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F6149"/>
    <w:multiLevelType w:val="hybridMultilevel"/>
    <w:tmpl w:val="FC166D20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2011AD"/>
    <w:multiLevelType w:val="hybridMultilevel"/>
    <w:tmpl w:val="A1E09F4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F3908"/>
    <w:multiLevelType w:val="hybridMultilevel"/>
    <w:tmpl w:val="36C4608E"/>
    <w:lvl w:ilvl="0" w:tplc="C1160A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00" w:themeColor="text1"/>
        <w:sz w:val="22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D02F0"/>
    <w:multiLevelType w:val="hybridMultilevel"/>
    <w:tmpl w:val="57F60BC6"/>
    <w:lvl w:ilvl="0" w:tplc="8C74B9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778D5"/>
    <w:multiLevelType w:val="hybridMultilevel"/>
    <w:tmpl w:val="A4F6168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DD6607"/>
    <w:multiLevelType w:val="multilevel"/>
    <w:tmpl w:val="D804A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EDA5678"/>
    <w:multiLevelType w:val="hybridMultilevel"/>
    <w:tmpl w:val="F03AAB5E"/>
    <w:lvl w:ilvl="0" w:tplc="8C74B9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D210AC"/>
    <w:multiLevelType w:val="multilevel"/>
    <w:tmpl w:val="94587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4235B1"/>
    <w:multiLevelType w:val="hybridMultilevel"/>
    <w:tmpl w:val="0464AAC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57660C"/>
    <w:multiLevelType w:val="hybridMultilevel"/>
    <w:tmpl w:val="2C343CA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510FF6"/>
    <w:multiLevelType w:val="hybridMultilevel"/>
    <w:tmpl w:val="0D7EF59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31534"/>
    <w:multiLevelType w:val="hybridMultilevel"/>
    <w:tmpl w:val="370071F0"/>
    <w:lvl w:ilvl="0" w:tplc="8C74B9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DF7BFA"/>
    <w:multiLevelType w:val="hybridMultilevel"/>
    <w:tmpl w:val="B650B740"/>
    <w:lvl w:ilvl="0" w:tplc="E7089A6C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DF3B1E"/>
    <w:multiLevelType w:val="multilevel"/>
    <w:tmpl w:val="4C8E4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A9381D"/>
    <w:multiLevelType w:val="hybridMultilevel"/>
    <w:tmpl w:val="C3004C7C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7A4C39"/>
    <w:multiLevelType w:val="multilevel"/>
    <w:tmpl w:val="C8002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74E34E6"/>
    <w:multiLevelType w:val="hybridMultilevel"/>
    <w:tmpl w:val="2E62D2F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831351"/>
    <w:multiLevelType w:val="hybridMultilevel"/>
    <w:tmpl w:val="92F08ED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8E169B"/>
    <w:multiLevelType w:val="hybridMultilevel"/>
    <w:tmpl w:val="D0A83F4E"/>
    <w:lvl w:ilvl="0" w:tplc="8C74B9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665399"/>
    <w:multiLevelType w:val="multilevel"/>
    <w:tmpl w:val="33D277F4"/>
    <w:lvl w:ilvl="0">
      <w:start w:val="1"/>
      <w:numFmt w:val="decimal"/>
      <w:pStyle w:val="Heading1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  <w:ind w:left="794" w:hanging="79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559" w:hanging="155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1559" w:hanging="1559"/>
      </w:pPr>
      <w:rPr>
        <w:rFonts w:hint="default"/>
        <w:b/>
        <w:i w:val="0"/>
      </w:rPr>
    </w:lvl>
  </w:abstractNum>
  <w:num w:numId="1">
    <w:abstractNumId w:val="23"/>
  </w:num>
  <w:num w:numId="2">
    <w:abstractNumId w:val="23"/>
  </w:num>
  <w:num w:numId="3">
    <w:abstractNumId w:val="7"/>
  </w:num>
  <w:num w:numId="4">
    <w:abstractNumId w:val="15"/>
  </w:num>
  <w:num w:numId="5">
    <w:abstractNumId w:val="3"/>
  </w:num>
  <w:num w:numId="6">
    <w:abstractNumId w:val="18"/>
  </w:num>
  <w:num w:numId="7">
    <w:abstractNumId w:val="4"/>
  </w:num>
  <w:num w:numId="8">
    <w:abstractNumId w:val="20"/>
  </w:num>
  <w:num w:numId="9">
    <w:abstractNumId w:val="21"/>
  </w:num>
  <w:num w:numId="10">
    <w:abstractNumId w:val="0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9"/>
  </w:num>
  <w:num w:numId="14">
    <w:abstractNumId w:val="8"/>
  </w:num>
  <w:num w:numId="15">
    <w:abstractNumId w:val="22"/>
  </w:num>
  <w:num w:numId="16">
    <w:abstractNumId w:val="11"/>
  </w:num>
  <w:num w:numId="17">
    <w:abstractNumId w:val="1"/>
  </w:num>
  <w:num w:numId="18">
    <w:abstractNumId w:val="19"/>
  </w:num>
  <w:num w:numId="19">
    <w:abstractNumId w:val="6"/>
  </w:num>
  <w:num w:numId="20">
    <w:abstractNumId w:val="16"/>
  </w:num>
  <w:num w:numId="21">
    <w:abstractNumId w:val="17"/>
  </w:num>
  <w:num w:numId="22">
    <w:abstractNumId w:val="23"/>
  </w:num>
  <w:num w:numId="23">
    <w:abstractNumId w:val="23"/>
  </w:num>
  <w:num w:numId="24">
    <w:abstractNumId w:val="23"/>
  </w:num>
  <w:num w:numId="25">
    <w:abstractNumId w:val="14"/>
  </w:num>
  <w:num w:numId="26">
    <w:abstractNumId w:val="5"/>
  </w:num>
  <w:num w:numId="27">
    <w:abstractNumId w:val="13"/>
  </w:num>
  <w:num w:numId="28">
    <w:abstractNumId w:val="12"/>
  </w:num>
  <w:num w:numId="29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S1MDQytDA3MjNV0lEKTi0uzszPAykwtKwFAO6x7YgtAAAA"/>
  </w:docVars>
  <w:rsids>
    <w:rsidRoot w:val="0005750C"/>
    <w:rsid w:val="0000395A"/>
    <w:rsid w:val="00003982"/>
    <w:rsid w:val="00004DAD"/>
    <w:rsid w:val="000052B9"/>
    <w:rsid w:val="00007CFF"/>
    <w:rsid w:val="00007F02"/>
    <w:rsid w:val="00010267"/>
    <w:rsid w:val="000121A3"/>
    <w:rsid w:val="00015B7C"/>
    <w:rsid w:val="00016180"/>
    <w:rsid w:val="00016F5F"/>
    <w:rsid w:val="000170F6"/>
    <w:rsid w:val="000201CB"/>
    <w:rsid w:val="000249B8"/>
    <w:rsid w:val="00026645"/>
    <w:rsid w:val="000303A1"/>
    <w:rsid w:val="0003373A"/>
    <w:rsid w:val="000355AC"/>
    <w:rsid w:val="000368B7"/>
    <w:rsid w:val="00036D08"/>
    <w:rsid w:val="0004265F"/>
    <w:rsid w:val="0004371F"/>
    <w:rsid w:val="00044D38"/>
    <w:rsid w:val="00052269"/>
    <w:rsid w:val="0005486A"/>
    <w:rsid w:val="000568C4"/>
    <w:rsid w:val="0005750C"/>
    <w:rsid w:val="0006288E"/>
    <w:rsid w:val="00064FEC"/>
    <w:rsid w:val="00065F47"/>
    <w:rsid w:val="000668DE"/>
    <w:rsid w:val="00067FF0"/>
    <w:rsid w:val="0007031B"/>
    <w:rsid w:val="00071680"/>
    <w:rsid w:val="00071E6E"/>
    <w:rsid w:val="000751C6"/>
    <w:rsid w:val="00077DBE"/>
    <w:rsid w:val="00080615"/>
    <w:rsid w:val="000831BA"/>
    <w:rsid w:val="0008346B"/>
    <w:rsid w:val="00084B8D"/>
    <w:rsid w:val="00086398"/>
    <w:rsid w:val="000865D3"/>
    <w:rsid w:val="000945CC"/>
    <w:rsid w:val="00094FC2"/>
    <w:rsid w:val="000952C5"/>
    <w:rsid w:val="000A5167"/>
    <w:rsid w:val="000B1942"/>
    <w:rsid w:val="000B34C3"/>
    <w:rsid w:val="000B6108"/>
    <w:rsid w:val="000B7E1A"/>
    <w:rsid w:val="000C2A03"/>
    <w:rsid w:val="000C4A26"/>
    <w:rsid w:val="000C5523"/>
    <w:rsid w:val="000C5940"/>
    <w:rsid w:val="000D1459"/>
    <w:rsid w:val="000D5291"/>
    <w:rsid w:val="000D5411"/>
    <w:rsid w:val="000D63D0"/>
    <w:rsid w:val="000D6780"/>
    <w:rsid w:val="000E1F3E"/>
    <w:rsid w:val="000E3ACB"/>
    <w:rsid w:val="000E459F"/>
    <w:rsid w:val="000E5FA3"/>
    <w:rsid w:val="000E62CE"/>
    <w:rsid w:val="000E664D"/>
    <w:rsid w:val="000E6A0E"/>
    <w:rsid w:val="000E7406"/>
    <w:rsid w:val="000F0765"/>
    <w:rsid w:val="000F0B24"/>
    <w:rsid w:val="000F2D9B"/>
    <w:rsid w:val="000F4741"/>
    <w:rsid w:val="00100C93"/>
    <w:rsid w:val="001036C0"/>
    <w:rsid w:val="001047B0"/>
    <w:rsid w:val="001049B3"/>
    <w:rsid w:val="001077FB"/>
    <w:rsid w:val="00111F05"/>
    <w:rsid w:val="001138A0"/>
    <w:rsid w:val="00115AEC"/>
    <w:rsid w:val="001202C6"/>
    <w:rsid w:val="00125097"/>
    <w:rsid w:val="0012610A"/>
    <w:rsid w:val="00127117"/>
    <w:rsid w:val="001272C5"/>
    <w:rsid w:val="00131D41"/>
    <w:rsid w:val="00133B28"/>
    <w:rsid w:val="00141B4C"/>
    <w:rsid w:val="00141E56"/>
    <w:rsid w:val="001427CF"/>
    <w:rsid w:val="00145EFA"/>
    <w:rsid w:val="00152124"/>
    <w:rsid w:val="00153245"/>
    <w:rsid w:val="001533F5"/>
    <w:rsid w:val="00154423"/>
    <w:rsid w:val="001554FA"/>
    <w:rsid w:val="00155599"/>
    <w:rsid w:val="00162C6E"/>
    <w:rsid w:val="001658F1"/>
    <w:rsid w:val="00166772"/>
    <w:rsid w:val="00167BFA"/>
    <w:rsid w:val="00170F63"/>
    <w:rsid w:val="00173294"/>
    <w:rsid w:val="00180D6A"/>
    <w:rsid w:val="00182341"/>
    <w:rsid w:val="00183755"/>
    <w:rsid w:val="001852C1"/>
    <w:rsid w:val="00190E53"/>
    <w:rsid w:val="00191DC0"/>
    <w:rsid w:val="00194996"/>
    <w:rsid w:val="00195037"/>
    <w:rsid w:val="001976B1"/>
    <w:rsid w:val="001A1424"/>
    <w:rsid w:val="001A1DBC"/>
    <w:rsid w:val="001A39FA"/>
    <w:rsid w:val="001A3CDD"/>
    <w:rsid w:val="001B00E5"/>
    <w:rsid w:val="001B183B"/>
    <w:rsid w:val="001B3BC3"/>
    <w:rsid w:val="001C5814"/>
    <w:rsid w:val="001C5AA4"/>
    <w:rsid w:val="001D226B"/>
    <w:rsid w:val="001D48B5"/>
    <w:rsid w:val="001D7104"/>
    <w:rsid w:val="001E240C"/>
    <w:rsid w:val="001E33EF"/>
    <w:rsid w:val="001E3DA5"/>
    <w:rsid w:val="001E6CC4"/>
    <w:rsid w:val="001F26B5"/>
    <w:rsid w:val="001F5CC8"/>
    <w:rsid w:val="001F5D3A"/>
    <w:rsid w:val="00201071"/>
    <w:rsid w:val="002037D8"/>
    <w:rsid w:val="00203A35"/>
    <w:rsid w:val="00204E39"/>
    <w:rsid w:val="00205957"/>
    <w:rsid w:val="00205ADA"/>
    <w:rsid w:val="00206701"/>
    <w:rsid w:val="00207F6D"/>
    <w:rsid w:val="00210FDA"/>
    <w:rsid w:val="00211318"/>
    <w:rsid w:val="00212361"/>
    <w:rsid w:val="00214E95"/>
    <w:rsid w:val="00216060"/>
    <w:rsid w:val="002226D2"/>
    <w:rsid w:val="0022783F"/>
    <w:rsid w:val="00230919"/>
    <w:rsid w:val="002324FC"/>
    <w:rsid w:val="00237344"/>
    <w:rsid w:val="00237701"/>
    <w:rsid w:val="002412F1"/>
    <w:rsid w:val="0024135B"/>
    <w:rsid w:val="00243B0C"/>
    <w:rsid w:val="00245787"/>
    <w:rsid w:val="0024715A"/>
    <w:rsid w:val="00251F09"/>
    <w:rsid w:val="00255166"/>
    <w:rsid w:val="00257640"/>
    <w:rsid w:val="00257C61"/>
    <w:rsid w:val="00261BB3"/>
    <w:rsid w:val="00263505"/>
    <w:rsid w:val="00264414"/>
    <w:rsid w:val="0026779B"/>
    <w:rsid w:val="00272701"/>
    <w:rsid w:val="00273AD4"/>
    <w:rsid w:val="002751B9"/>
    <w:rsid w:val="00277207"/>
    <w:rsid w:val="00280D20"/>
    <w:rsid w:val="002867BD"/>
    <w:rsid w:val="00287C73"/>
    <w:rsid w:val="0029634F"/>
    <w:rsid w:val="002A2844"/>
    <w:rsid w:val="002A2B83"/>
    <w:rsid w:val="002A5185"/>
    <w:rsid w:val="002A537B"/>
    <w:rsid w:val="002A7A56"/>
    <w:rsid w:val="002C032D"/>
    <w:rsid w:val="002C0914"/>
    <w:rsid w:val="002C113C"/>
    <w:rsid w:val="002C6F6E"/>
    <w:rsid w:val="002C751B"/>
    <w:rsid w:val="002D23A7"/>
    <w:rsid w:val="002D6E9F"/>
    <w:rsid w:val="002D74D7"/>
    <w:rsid w:val="002D7998"/>
    <w:rsid w:val="002E1127"/>
    <w:rsid w:val="002E298F"/>
    <w:rsid w:val="002E6C47"/>
    <w:rsid w:val="002E7541"/>
    <w:rsid w:val="002F0265"/>
    <w:rsid w:val="002F02A6"/>
    <w:rsid w:val="002F1CBC"/>
    <w:rsid w:val="002F48C5"/>
    <w:rsid w:val="00302453"/>
    <w:rsid w:val="00303F40"/>
    <w:rsid w:val="00304309"/>
    <w:rsid w:val="00304C05"/>
    <w:rsid w:val="00310714"/>
    <w:rsid w:val="00310843"/>
    <w:rsid w:val="003118D8"/>
    <w:rsid w:val="0031528C"/>
    <w:rsid w:val="00320999"/>
    <w:rsid w:val="00321B64"/>
    <w:rsid w:val="00321C59"/>
    <w:rsid w:val="00322262"/>
    <w:rsid w:val="003228A6"/>
    <w:rsid w:val="00323B84"/>
    <w:rsid w:val="0032779A"/>
    <w:rsid w:val="00330EB9"/>
    <w:rsid w:val="00331E79"/>
    <w:rsid w:val="00332550"/>
    <w:rsid w:val="003361A3"/>
    <w:rsid w:val="003410D1"/>
    <w:rsid w:val="00341938"/>
    <w:rsid w:val="00341E70"/>
    <w:rsid w:val="00345684"/>
    <w:rsid w:val="00346C86"/>
    <w:rsid w:val="00350868"/>
    <w:rsid w:val="00350CCF"/>
    <w:rsid w:val="0035355D"/>
    <w:rsid w:val="00362A55"/>
    <w:rsid w:val="00363325"/>
    <w:rsid w:val="0036337F"/>
    <w:rsid w:val="00363506"/>
    <w:rsid w:val="00364DD5"/>
    <w:rsid w:val="00365A17"/>
    <w:rsid w:val="00367059"/>
    <w:rsid w:val="003750EA"/>
    <w:rsid w:val="00376576"/>
    <w:rsid w:val="00377F95"/>
    <w:rsid w:val="003815AE"/>
    <w:rsid w:val="0038681D"/>
    <w:rsid w:val="003868BD"/>
    <w:rsid w:val="003868BF"/>
    <w:rsid w:val="00386F8F"/>
    <w:rsid w:val="0039050E"/>
    <w:rsid w:val="003937DB"/>
    <w:rsid w:val="003A07DF"/>
    <w:rsid w:val="003A14A0"/>
    <w:rsid w:val="003A2782"/>
    <w:rsid w:val="003A5D3F"/>
    <w:rsid w:val="003B36F0"/>
    <w:rsid w:val="003B52A5"/>
    <w:rsid w:val="003B6241"/>
    <w:rsid w:val="003C0E81"/>
    <w:rsid w:val="003C2928"/>
    <w:rsid w:val="003C42C9"/>
    <w:rsid w:val="003C61EF"/>
    <w:rsid w:val="003C6918"/>
    <w:rsid w:val="003C6BDD"/>
    <w:rsid w:val="003C79F5"/>
    <w:rsid w:val="003D0B51"/>
    <w:rsid w:val="003D17D3"/>
    <w:rsid w:val="003D4A48"/>
    <w:rsid w:val="003D6531"/>
    <w:rsid w:val="003D6E5C"/>
    <w:rsid w:val="003E79C0"/>
    <w:rsid w:val="003E7A8E"/>
    <w:rsid w:val="003F05DE"/>
    <w:rsid w:val="003F1226"/>
    <w:rsid w:val="003F36DA"/>
    <w:rsid w:val="003F3B3F"/>
    <w:rsid w:val="003F7726"/>
    <w:rsid w:val="00401BEE"/>
    <w:rsid w:val="00403CCF"/>
    <w:rsid w:val="004048DB"/>
    <w:rsid w:val="00406E17"/>
    <w:rsid w:val="00411222"/>
    <w:rsid w:val="00411F94"/>
    <w:rsid w:val="0041449A"/>
    <w:rsid w:val="004158DD"/>
    <w:rsid w:val="00415CE2"/>
    <w:rsid w:val="0041680F"/>
    <w:rsid w:val="004222F7"/>
    <w:rsid w:val="004228E3"/>
    <w:rsid w:val="00424EC1"/>
    <w:rsid w:val="00427524"/>
    <w:rsid w:val="0042776D"/>
    <w:rsid w:val="00427ADC"/>
    <w:rsid w:val="00436242"/>
    <w:rsid w:val="00436536"/>
    <w:rsid w:val="00436691"/>
    <w:rsid w:val="00440661"/>
    <w:rsid w:val="00441D20"/>
    <w:rsid w:val="0044241A"/>
    <w:rsid w:val="00444D28"/>
    <w:rsid w:val="00450A49"/>
    <w:rsid w:val="004633AE"/>
    <w:rsid w:val="00464BDF"/>
    <w:rsid w:val="0046749C"/>
    <w:rsid w:val="00467AF2"/>
    <w:rsid w:val="00470E5C"/>
    <w:rsid w:val="00475457"/>
    <w:rsid w:val="00480378"/>
    <w:rsid w:val="00482954"/>
    <w:rsid w:val="00485B02"/>
    <w:rsid w:val="00492884"/>
    <w:rsid w:val="00496664"/>
    <w:rsid w:val="0049749E"/>
    <w:rsid w:val="00497735"/>
    <w:rsid w:val="00497E02"/>
    <w:rsid w:val="004A0042"/>
    <w:rsid w:val="004A56A7"/>
    <w:rsid w:val="004A648F"/>
    <w:rsid w:val="004A690D"/>
    <w:rsid w:val="004B01A8"/>
    <w:rsid w:val="004B1EDA"/>
    <w:rsid w:val="004B4119"/>
    <w:rsid w:val="004B61E8"/>
    <w:rsid w:val="004B63AC"/>
    <w:rsid w:val="004C164E"/>
    <w:rsid w:val="004C1D9A"/>
    <w:rsid w:val="004C1DC9"/>
    <w:rsid w:val="004C200F"/>
    <w:rsid w:val="004C285E"/>
    <w:rsid w:val="004C3F0C"/>
    <w:rsid w:val="004C5154"/>
    <w:rsid w:val="004D3B48"/>
    <w:rsid w:val="004D48FF"/>
    <w:rsid w:val="004E0D02"/>
    <w:rsid w:val="004E2801"/>
    <w:rsid w:val="004E331D"/>
    <w:rsid w:val="004E379F"/>
    <w:rsid w:val="004E3B38"/>
    <w:rsid w:val="004E3B82"/>
    <w:rsid w:val="004F0ECD"/>
    <w:rsid w:val="004F1472"/>
    <w:rsid w:val="004F3876"/>
    <w:rsid w:val="004F3891"/>
    <w:rsid w:val="004F38BD"/>
    <w:rsid w:val="004F3C72"/>
    <w:rsid w:val="004F4657"/>
    <w:rsid w:val="004F5238"/>
    <w:rsid w:val="004F64CF"/>
    <w:rsid w:val="004F6F04"/>
    <w:rsid w:val="004F7BCC"/>
    <w:rsid w:val="004F7DFF"/>
    <w:rsid w:val="005029CC"/>
    <w:rsid w:val="00502FFC"/>
    <w:rsid w:val="0050583C"/>
    <w:rsid w:val="00505BDE"/>
    <w:rsid w:val="00511DD1"/>
    <w:rsid w:val="0051363B"/>
    <w:rsid w:val="0051669A"/>
    <w:rsid w:val="00517357"/>
    <w:rsid w:val="00517702"/>
    <w:rsid w:val="00524B50"/>
    <w:rsid w:val="00526DCF"/>
    <w:rsid w:val="005306A4"/>
    <w:rsid w:val="00534470"/>
    <w:rsid w:val="00535281"/>
    <w:rsid w:val="00535300"/>
    <w:rsid w:val="0054081E"/>
    <w:rsid w:val="0054089C"/>
    <w:rsid w:val="005418A6"/>
    <w:rsid w:val="005420C1"/>
    <w:rsid w:val="005437AF"/>
    <w:rsid w:val="00544404"/>
    <w:rsid w:val="005456A3"/>
    <w:rsid w:val="005467ED"/>
    <w:rsid w:val="005528AF"/>
    <w:rsid w:val="00554974"/>
    <w:rsid w:val="00561457"/>
    <w:rsid w:val="0056234A"/>
    <w:rsid w:val="005672AE"/>
    <w:rsid w:val="00571EAA"/>
    <w:rsid w:val="00575ADC"/>
    <w:rsid w:val="00575E95"/>
    <w:rsid w:val="0059286F"/>
    <w:rsid w:val="00593587"/>
    <w:rsid w:val="00593BAC"/>
    <w:rsid w:val="005A2D15"/>
    <w:rsid w:val="005A39E3"/>
    <w:rsid w:val="005A461C"/>
    <w:rsid w:val="005A486B"/>
    <w:rsid w:val="005A4B01"/>
    <w:rsid w:val="005A70CC"/>
    <w:rsid w:val="005A728C"/>
    <w:rsid w:val="005B02C5"/>
    <w:rsid w:val="005B36C3"/>
    <w:rsid w:val="005B4C5A"/>
    <w:rsid w:val="005B6D3F"/>
    <w:rsid w:val="005C01A6"/>
    <w:rsid w:val="005C02C8"/>
    <w:rsid w:val="005C199F"/>
    <w:rsid w:val="005C1CC9"/>
    <w:rsid w:val="005C4743"/>
    <w:rsid w:val="005C47D8"/>
    <w:rsid w:val="005C538E"/>
    <w:rsid w:val="005C5BE8"/>
    <w:rsid w:val="005D76B8"/>
    <w:rsid w:val="005D7E2A"/>
    <w:rsid w:val="005E047C"/>
    <w:rsid w:val="005E0D50"/>
    <w:rsid w:val="005E1D41"/>
    <w:rsid w:val="005E49F5"/>
    <w:rsid w:val="005E5DAE"/>
    <w:rsid w:val="005E641B"/>
    <w:rsid w:val="005E7210"/>
    <w:rsid w:val="005F1398"/>
    <w:rsid w:val="005F5CD4"/>
    <w:rsid w:val="005F6EE7"/>
    <w:rsid w:val="006009AC"/>
    <w:rsid w:val="006020CC"/>
    <w:rsid w:val="006023E0"/>
    <w:rsid w:val="00603BD7"/>
    <w:rsid w:val="0060403B"/>
    <w:rsid w:val="00604734"/>
    <w:rsid w:val="0060605F"/>
    <w:rsid w:val="006114B1"/>
    <w:rsid w:val="006123C4"/>
    <w:rsid w:val="00613E78"/>
    <w:rsid w:val="00613F95"/>
    <w:rsid w:val="00615AFF"/>
    <w:rsid w:val="006213B8"/>
    <w:rsid w:val="00622070"/>
    <w:rsid w:val="0062273A"/>
    <w:rsid w:val="00623376"/>
    <w:rsid w:val="00624EE9"/>
    <w:rsid w:val="00633AA6"/>
    <w:rsid w:val="00640980"/>
    <w:rsid w:val="00640DB4"/>
    <w:rsid w:val="006414E7"/>
    <w:rsid w:val="00642D1B"/>
    <w:rsid w:val="00650071"/>
    <w:rsid w:val="00651691"/>
    <w:rsid w:val="0065314F"/>
    <w:rsid w:val="006533F7"/>
    <w:rsid w:val="00654173"/>
    <w:rsid w:val="00654BF6"/>
    <w:rsid w:val="00654C91"/>
    <w:rsid w:val="00654F6C"/>
    <w:rsid w:val="00657ABD"/>
    <w:rsid w:val="00661AA0"/>
    <w:rsid w:val="006648A3"/>
    <w:rsid w:val="00665C49"/>
    <w:rsid w:val="006700D8"/>
    <w:rsid w:val="006712AE"/>
    <w:rsid w:val="00671D18"/>
    <w:rsid w:val="00672788"/>
    <w:rsid w:val="006734D1"/>
    <w:rsid w:val="00674F00"/>
    <w:rsid w:val="00680F46"/>
    <w:rsid w:val="00681F9C"/>
    <w:rsid w:val="00694440"/>
    <w:rsid w:val="00695C1C"/>
    <w:rsid w:val="00696EDC"/>
    <w:rsid w:val="006A06BE"/>
    <w:rsid w:val="006A1784"/>
    <w:rsid w:val="006A2F2F"/>
    <w:rsid w:val="006A3E6A"/>
    <w:rsid w:val="006A4574"/>
    <w:rsid w:val="006A4CFC"/>
    <w:rsid w:val="006B3539"/>
    <w:rsid w:val="006B4DBE"/>
    <w:rsid w:val="006B7BB7"/>
    <w:rsid w:val="006C07E6"/>
    <w:rsid w:val="006C0BB0"/>
    <w:rsid w:val="006C57E1"/>
    <w:rsid w:val="006C712D"/>
    <w:rsid w:val="006C71A3"/>
    <w:rsid w:val="006C78CA"/>
    <w:rsid w:val="006D0297"/>
    <w:rsid w:val="006D2801"/>
    <w:rsid w:val="006D2BFA"/>
    <w:rsid w:val="006D3D23"/>
    <w:rsid w:val="006D647E"/>
    <w:rsid w:val="006D6A69"/>
    <w:rsid w:val="006E0721"/>
    <w:rsid w:val="006E78FA"/>
    <w:rsid w:val="006F16D6"/>
    <w:rsid w:val="006F38D0"/>
    <w:rsid w:val="006F3C6C"/>
    <w:rsid w:val="006F46E4"/>
    <w:rsid w:val="006F598E"/>
    <w:rsid w:val="006F6A4F"/>
    <w:rsid w:val="00701745"/>
    <w:rsid w:val="00703322"/>
    <w:rsid w:val="00705095"/>
    <w:rsid w:val="00705CDD"/>
    <w:rsid w:val="00707034"/>
    <w:rsid w:val="00707770"/>
    <w:rsid w:val="00710720"/>
    <w:rsid w:val="00710981"/>
    <w:rsid w:val="00710BA8"/>
    <w:rsid w:val="00712B85"/>
    <w:rsid w:val="00715C88"/>
    <w:rsid w:val="0072581E"/>
    <w:rsid w:val="00727C6B"/>
    <w:rsid w:val="00734072"/>
    <w:rsid w:val="00736635"/>
    <w:rsid w:val="00745F7A"/>
    <w:rsid w:val="0074797A"/>
    <w:rsid w:val="00747A16"/>
    <w:rsid w:val="007500A5"/>
    <w:rsid w:val="0075238F"/>
    <w:rsid w:val="00754F0F"/>
    <w:rsid w:val="00755B28"/>
    <w:rsid w:val="007575F1"/>
    <w:rsid w:val="0075788F"/>
    <w:rsid w:val="00761748"/>
    <w:rsid w:val="00764140"/>
    <w:rsid w:val="00765E43"/>
    <w:rsid w:val="00766FE5"/>
    <w:rsid w:val="007673F6"/>
    <w:rsid w:val="007679B9"/>
    <w:rsid w:val="00770C95"/>
    <w:rsid w:val="00771FB3"/>
    <w:rsid w:val="00773C65"/>
    <w:rsid w:val="00774324"/>
    <w:rsid w:val="007754AA"/>
    <w:rsid w:val="00776754"/>
    <w:rsid w:val="00777666"/>
    <w:rsid w:val="00780487"/>
    <w:rsid w:val="00782918"/>
    <w:rsid w:val="00784A27"/>
    <w:rsid w:val="00784FC1"/>
    <w:rsid w:val="00786592"/>
    <w:rsid w:val="00790A7D"/>
    <w:rsid w:val="00790AB0"/>
    <w:rsid w:val="00791665"/>
    <w:rsid w:val="007940C4"/>
    <w:rsid w:val="007943E8"/>
    <w:rsid w:val="00795426"/>
    <w:rsid w:val="00795535"/>
    <w:rsid w:val="0079685B"/>
    <w:rsid w:val="00796FB2"/>
    <w:rsid w:val="007970DF"/>
    <w:rsid w:val="007A1319"/>
    <w:rsid w:val="007A3DBF"/>
    <w:rsid w:val="007B0C18"/>
    <w:rsid w:val="007B0C83"/>
    <w:rsid w:val="007B1008"/>
    <w:rsid w:val="007B11B3"/>
    <w:rsid w:val="007B22D1"/>
    <w:rsid w:val="007B275D"/>
    <w:rsid w:val="007B5082"/>
    <w:rsid w:val="007B65E6"/>
    <w:rsid w:val="007C0301"/>
    <w:rsid w:val="007C19EE"/>
    <w:rsid w:val="007C1A1E"/>
    <w:rsid w:val="007C3D7E"/>
    <w:rsid w:val="007C44D0"/>
    <w:rsid w:val="007C516A"/>
    <w:rsid w:val="007D3941"/>
    <w:rsid w:val="007D6BF9"/>
    <w:rsid w:val="007D713E"/>
    <w:rsid w:val="007D7759"/>
    <w:rsid w:val="007D7B26"/>
    <w:rsid w:val="007E0E6C"/>
    <w:rsid w:val="007E65DD"/>
    <w:rsid w:val="007E6EDC"/>
    <w:rsid w:val="007F070D"/>
    <w:rsid w:val="007F0946"/>
    <w:rsid w:val="007F1124"/>
    <w:rsid w:val="00800868"/>
    <w:rsid w:val="00800DA8"/>
    <w:rsid w:val="00807D32"/>
    <w:rsid w:val="0081079B"/>
    <w:rsid w:val="00813C65"/>
    <w:rsid w:val="0081477C"/>
    <w:rsid w:val="00820017"/>
    <w:rsid w:val="00820793"/>
    <w:rsid w:val="00821C28"/>
    <w:rsid w:val="00822409"/>
    <w:rsid w:val="00822E9D"/>
    <w:rsid w:val="00824ACC"/>
    <w:rsid w:val="00826B5D"/>
    <w:rsid w:val="008272BB"/>
    <w:rsid w:val="00830E76"/>
    <w:rsid w:val="0083387D"/>
    <w:rsid w:val="00835A21"/>
    <w:rsid w:val="00835A66"/>
    <w:rsid w:val="00836209"/>
    <w:rsid w:val="00840B93"/>
    <w:rsid w:val="00840EF8"/>
    <w:rsid w:val="0084152D"/>
    <w:rsid w:val="00842196"/>
    <w:rsid w:val="008438F1"/>
    <w:rsid w:val="00846A79"/>
    <w:rsid w:val="008515E6"/>
    <w:rsid w:val="008539A6"/>
    <w:rsid w:val="00855677"/>
    <w:rsid w:val="00862A1A"/>
    <w:rsid w:val="00863F6F"/>
    <w:rsid w:val="00867659"/>
    <w:rsid w:val="0087103C"/>
    <w:rsid w:val="008716E1"/>
    <w:rsid w:val="008744C4"/>
    <w:rsid w:val="008747A2"/>
    <w:rsid w:val="0087566E"/>
    <w:rsid w:val="00883E00"/>
    <w:rsid w:val="00884960"/>
    <w:rsid w:val="00886ABD"/>
    <w:rsid w:val="0089036D"/>
    <w:rsid w:val="0089345A"/>
    <w:rsid w:val="008949F5"/>
    <w:rsid w:val="00896822"/>
    <w:rsid w:val="00897EB4"/>
    <w:rsid w:val="008A2727"/>
    <w:rsid w:val="008A42E6"/>
    <w:rsid w:val="008A5400"/>
    <w:rsid w:val="008B0DE5"/>
    <w:rsid w:val="008B1C21"/>
    <w:rsid w:val="008B25C6"/>
    <w:rsid w:val="008B69D7"/>
    <w:rsid w:val="008C2A73"/>
    <w:rsid w:val="008C3790"/>
    <w:rsid w:val="008C388A"/>
    <w:rsid w:val="008D500A"/>
    <w:rsid w:val="008D5D87"/>
    <w:rsid w:val="008E162F"/>
    <w:rsid w:val="008E3999"/>
    <w:rsid w:val="008E61F4"/>
    <w:rsid w:val="008E7BB8"/>
    <w:rsid w:val="008F45D3"/>
    <w:rsid w:val="0090132F"/>
    <w:rsid w:val="009069AA"/>
    <w:rsid w:val="0090742C"/>
    <w:rsid w:val="00911FE8"/>
    <w:rsid w:val="009167BE"/>
    <w:rsid w:val="009173E1"/>
    <w:rsid w:val="00924556"/>
    <w:rsid w:val="00924F23"/>
    <w:rsid w:val="00926B10"/>
    <w:rsid w:val="00927E2A"/>
    <w:rsid w:val="00931BBA"/>
    <w:rsid w:val="00932F42"/>
    <w:rsid w:val="009336CE"/>
    <w:rsid w:val="009347BE"/>
    <w:rsid w:val="00934B62"/>
    <w:rsid w:val="00937752"/>
    <w:rsid w:val="00937957"/>
    <w:rsid w:val="0094562E"/>
    <w:rsid w:val="00946562"/>
    <w:rsid w:val="00947197"/>
    <w:rsid w:val="0095070F"/>
    <w:rsid w:val="00951A9F"/>
    <w:rsid w:val="009527E1"/>
    <w:rsid w:val="00952BCF"/>
    <w:rsid w:val="00955FE6"/>
    <w:rsid w:val="009605B2"/>
    <w:rsid w:val="00962A1B"/>
    <w:rsid w:val="00963052"/>
    <w:rsid w:val="00963C82"/>
    <w:rsid w:val="009669CA"/>
    <w:rsid w:val="00967724"/>
    <w:rsid w:val="009678F8"/>
    <w:rsid w:val="00967A74"/>
    <w:rsid w:val="00970022"/>
    <w:rsid w:val="009715E3"/>
    <w:rsid w:val="00973EF4"/>
    <w:rsid w:val="00975711"/>
    <w:rsid w:val="00975A1A"/>
    <w:rsid w:val="00976309"/>
    <w:rsid w:val="00976CB4"/>
    <w:rsid w:val="00976FD6"/>
    <w:rsid w:val="009777A7"/>
    <w:rsid w:val="00993024"/>
    <w:rsid w:val="009939A2"/>
    <w:rsid w:val="00994904"/>
    <w:rsid w:val="00994D29"/>
    <w:rsid w:val="009965D8"/>
    <w:rsid w:val="00997191"/>
    <w:rsid w:val="009A3C1C"/>
    <w:rsid w:val="009A61E0"/>
    <w:rsid w:val="009A695F"/>
    <w:rsid w:val="009A6AD2"/>
    <w:rsid w:val="009B001F"/>
    <w:rsid w:val="009B3077"/>
    <w:rsid w:val="009B433E"/>
    <w:rsid w:val="009B74A8"/>
    <w:rsid w:val="009C0350"/>
    <w:rsid w:val="009C73D6"/>
    <w:rsid w:val="009D0045"/>
    <w:rsid w:val="009D40F0"/>
    <w:rsid w:val="009D6465"/>
    <w:rsid w:val="009E0B9F"/>
    <w:rsid w:val="009E118D"/>
    <w:rsid w:val="009E39D6"/>
    <w:rsid w:val="009E609C"/>
    <w:rsid w:val="009E6CF4"/>
    <w:rsid w:val="009F47F7"/>
    <w:rsid w:val="009F5AF7"/>
    <w:rsid w:val="009F63BB"/>
    <w:rsid w:val="009F7872"/>
    <w:rsid w:val="00A0001E"/>
    <w:rsid w:val="00A0113D"/>
    <w:rsid w:val="00A01621"/>
    <w:rsid w:val="00A01D36"/>
    <w:rsid w:val="00A0225D"/>
    <w:rsid w:val="00A02CD3"/>
    <w:rsid w:val="00A04F0F"/>
    <w:rsid w:val="00A06A8C"/>
    <w:rsid w:val="00A06CAB"/>
    <w:rsid w:val="00A07A48"/>
    <w:rsid w:val="00A12C48"/>
    <w:rsid w:val="00A164CF"/>
    <w:rsid w:val="00A17723"/>
    <w:rsid w:val="00A17FD6"/>
    <w:rsid w:val="00A2104F"/>
    <w:rsid w:val="00A21613"/>
    <w:rsid w:val="00A27267"/>
    <w:rsid w:val="00A30636"/>
    <w:rsid w:val="00A32118"/>
    <w:rsid w:val="00A35AA2"/>
    <w:rsid w:val="00A364B2"/>
    <w:rsid w:val="00A37DFF"/>
    <w:rsid w:val="00A4294F"/>
    <w:rsid w:val="00A46812"/>
    <w:rsid w:val="00A50C18"/>
    <w:rsid w:val="00A546F3"/>
    <w:rsid w:val="00A55C39"/>
    <w:rsid w:val="00A56DF2"/>
    <w:rsid w:val="00A57330"/>
    <w:rsid w:val="00A62A5A"/>
    <w:rsid w:val="00A645F6"/>
    <w:rsid w:val="00A663B4"/>
    <w:rsid w:val="00A6760C"/>
    <w:rsid w:val="00A71861"/>
    <w:rsid w:val="00A72316"/>
    <w:rsid w:val="00A7278A"/>
    <w:rsid w:val="00A8037D"/>
    <w:rsid w:val="00A816A3"/>
    <w:rsid w:val="00A81C87"/>
    <w:rsid w:val="00A8233E"/>
    <w:rsid w:val="00A8287A"/>
    <w:rsid w:val="00A82E2D"/>
    <w:rsid w:val="00A8317D"/>
    <w:rsid w:val="00A83284"/>
    <w:rsid w:val="00A83EB4"/>
    <w:rsid w:val="00A86FA8"/>
    <w:rsid w:val="00A94EEE"/>
    <w:rsid w:val="00A95347"/>
    <w:rsid w:val="00A95F9B"/>
    <w:rsid w:val="00A96CF4"/>
    <w:rsid w:val="00A96DB3"/>
    <w:rsid w:val="00A96EA2"/>
    <w:rsid w:val="00AA47B4"/>
    <w:rsid w:val="00AA5B8A"/>
    <w:rsid w:val="00AB254F"/>
    <w:rsid w:val="00AB4DBC"/>
    <w:rsid w:val="00AB567D"/>
    <w:rsid w:val="00AB5E73"/>
    <w:rsid w:val="00AB7989"/>
    <w:rsid w:val="00AC059A"/>
    <w:rsid w:val="00AC1C50"/>
    <w:rsid w:val="00AC331F"/>
    <w:rsid w:val="00AC4054"/>
    <w:rsid w:val="00AD0BB4"/>
    <w:rsid w:val="00AD0C00"/>
    <w:rsid w:val="00AD1EFD"/>
    <w:rsid w:val="00AD7A0C"/>
    <w:rsid w:val="00AE7BD9"/>
    <w:rsid w:val="00AF18B7"/>
    <w:rsid w:val="00AF1E01"/>
    <w:rsid w:val="00AF2B81"/>
    <w:rsid w:val="00AF3570"/>
    <w:rsid w:val="00AF3CC3"/>
    <w:rsid w:val="00AF5770"/>
    <w:rsid w:val="00AF5C2D"/>
    <w:rsid w:val="00B0159A"/>
    <w:rsid w:val="00B027E1"/>
    <w:rsid w:val="00B056F2"/>
    <w:rsid w:val="00B05DD0"/>
    <w:rsid w:val="00B11D4A"/>
    <w:rsid w:val="00B22B3E"/>
    <w:rsid w:val="00B23E8E"/>
    <w:rsid w:val="00B24DEC"/>
    <w:rsid w:val="00B25555"/>
    <w:rsid w:val="00B30585"/>
    <w:rsid w:val="00B3417E"/>
    <w:rsid w:val="00B34EBB"/>
    <w:rsid w:val="00B37E7E"/>
    <w:rsid w:val="00B40B44"/>
    <w:rsid w:val="00B43924"/>
    <w:rsid w:val="00B43930"/>
    <w:rsid w:val="00B44294"/>
    <w:rsid w:val="00B45CB6"/>
    <w:rsid w:val="00B50C6B"/>
    <w:rsid w:val="00B510A3"/>
    <w:rsid w:val="00B52B57"/>
    <w:rsid w:val="00B53235"/>
    <w:rsid w:val="00B57D8B"/>
    <w:rsid w:val="00B62B2F"/>
    <w:rsid w:val="00B6301B"/>
    <w:rsid w:val="00B63B50"/>
    <w:rsid w:val="00B654C2"/>
    <w:rsid w:val="00B6753F"/>
    <w:rsid w:val="00B67CB7"/>
    <w:rsid w:val="00B70C25"/>
    <w:rsid w:val="00B71564"/>
    <w:rsid w:val="00B71926"/>
    <w:rsid w:val="00B71989"/>
    <w:rsid w:val="00B728B9"/>
    <w:rsid w:val="00B734FA"/>
    <w:rsid w:val="00B7449B"/>
    <w:rsid w:val="00B75881"/>
    <w:rsid w:val="00B76560"/>
    <w:rsid w:val="00B83573"/>
    <w:rsid w:val="00B92F1D"/>
    <w:rsid w:val="00B93A8D"/>
    <w:rsid w:val="00BA1018"/>
    <w:rsid w:val="00BA26F2"/>
    <w:rsid w:val="00BA2B6A"/>
    <w:rsid w:val="00BA3077"/>
    <w:rsid w:val="00BB0C2B"/>
    <w:rsid w:val="00BB6FFD"/>
    <w:rsid w:val="00BC166F"/>
    <w:rsid w:val="00BC302D"/>
    <w:rsid w:val="00BC6901"/>
    <w:rsid w:val="00BD34DC"/>
    <w:rsid w:val="00BD5E22"/>
    <w:rsid w:val="00BD6531"/>
    <w:rsid w:val="00BD7B8F"/>
    <w:rsid w:val="00BE0208"/>
    <w:rsid w:val="00BE1AC1"/>
    <w:rsid w:val="00BE1B43"/>
    <w:rsid w:val="00BE1CF8"/>
    <w:rsid w:val="00BE3551"/>
    <w:rsid w:val="00BF076B"/>
    <w:rsid w:val="00BF60A7"/>
    <w:rsid w:val="00C018F9"/>
    <w:rsid w:val="00C11673"/>
    <w:rsid w:val="00C14F69"/>
    <w:rsid w:val="00C1770C"/>
    <w:rsid w:val="00C24D32"/>
    <w:rsid w:val="00C25508"/>
    <w:rsid w:val="00C25CBF"/>
    <w:rsid w:val="00C26F22"/>
    <w:rsid w:val="00C279C5"/>
    <w:rsid w:val="00C329F8"/>
    <w:rsid w:val="00C47261"/>
    <w:rsid w:val="00C5116E"/>
    <w:rsid w:val="00C51743"/>
    <w:rsid w:val="00C52080"/>
    <w:rsid w:val="00C52ADA"/>
    <w:rsid w:val="00C55706"/>
    <w:rsid w:val="00C55712"/>
    <w:rsid w:val="00C55C82"/>
    <w:rsid w:val="00C55DC7"/>
    <w:rsid w:val="00C55DFE"/>
    <w:rsid w:val="00C56C97"/>
    <w:rsid w:val="00C64A38"/>
    <w:rsid w:val="00C65809"/>
    <w:rsid w:val="00C702EA"/>
    <w:rsid w:val="00C73939"/>
    <w:rsid w:val="00C7641D"/>
    <w:rsid w:val="00C82BD8"/>
    <w:rsid w:val="00C90010"/>
    <w:rsid w:val="00C9294E"/>
    <w:rsid w:val="00CA2BCD"/>
    <w:rsid w:val="00CA46BC"/>
    <w:rsid w:val="00CA4E17"/>
    <w:rsid w:val="00CA7F79"/>
    <w:rsid w:val="00CB1E6C"/>
    <w:rsid w:val="00CB2D6B"/>
    <w:rsid w:val="00CB3074"/>
    <w:rsid w:val="00CB4922"/>
    <w:rsid w:val="00CC3DFB"/>
    <w:rsid w:val="00CC562D"/>
    <w:rsid w:val="00CC7397"/>
    <w:rsid w:val="00CD0B80"/>
    <w:rsid w:val="00CD4061"/>
    <w:rsid w:val="00CD65DC"/>
    <w:rsid w:val="00CD6DE2"/>
    <w:rsid w:val="00CE0EB8"/>
    <w:rsid w:val="00CE3794"/>
    <w:rsid w:val="00CF198E"/>
    <w:rsid w:val="00CF28C7"/>
    <w:rsid w:val="00CF44E3"/>
    <w:rsid w:val="00CF7DF4"/>
    <w:rsid w:val="00D0090F"/>
    <w:rsid w:val="00D10132"/>
    <w:rsid w:val="00D106F7"/>
    <w:rsid w:val="00D12ABA"/>
    <w:rsid w:val="00D14454"/>
    <w:rsid w:val="00D14DBE"/>
    <w:rsid w:val="00D155E4"/>
    <w:rsid w:val="00D163F9"/>
    <w:rsid w:val="00D169A2"/>
    <w:rsid w:val="00D17FC7"/>
    <w:rsid w:val="00D2044F"/>
    <w:rsid w:val="00D204CE"/>
    <w:rsid w:val="00D21016"/>
    <w:rsid w:val="00D23A13"/>
    <w:rsid w:val="00D252FE"/>
    <w:rsid w:val="00D26B2E"/>
    <w:rsid w:val="00D355E8"/>
    <w:rsid w:val="00D41579"/>
    <w:rsid w:val="00D42683"/>
    <w:rsid w:val="00D4657E"/>
    <w:rsid w:val="00D470BF"/>
    <w:rsid w:val="00D47BD9"/>
    <w:rsid w:val="00D50C74"/>
    <w:rsid w:val="00D53F84"/>
    <w:rsid w:val="00D55712"/>
    <w:rsid w:val="00D55CB3"/>
    <w:rsid w:val="00D5680A"/>
    <w:rsid w:val="00D56D13"/>
    <w:rsid w:val="00D60004"/>
    <w:rsid w:val="00D610D9"/>
    <w:rsid w:val="00D6112A"/>
    <w:rsid w:val="00D622D2"/>
    <w:rsid w:val="00D630CB"/>
    <w:rsid w:val="00D643DA"/>
    <w:rsid w:val="00D66E3D"/>
    <w:rsid w:val="00D7051A"/>
    <w:rsid w:val="00D72B45"/>
    <w:rsid w:val="00D73FF6"/>
    <w:rsid w:val="00D76A07"/>
    <w:rsid w:val="00D82734"/>
    <w:rsid w:val="00D84972"/>
    <w:rsid w:val="00D858D4"/>
    <w:rsid w:val="00D85CD8"/>
    <w:rsid w:val="00D93ED0"/>
    <w:rsid w:val="00D94A64"/>
    <w:rsid w:val="00D95AC6"/>
    <w:rsid w:val="00D95F1C"/>
    <w:rsid w:val="00D9798F"/>
    <w:rsid w:val="00DA2259"/>
    <w:rsid w:val="00DA4D24"/>
    <w:rsid w:val="00DA6506"/>
    <w:rsid w:val="00DB7469"/>
    <w:rsid w:val="00DC63F7"/>
    <w:rsid w:val="00DC65FF"/>
    <w:rsid w:val="00DD29FD"/>
    <w:rsid w:val="00DD4B9B"/>
    <w:rsid w:val="00DD6C93"/>
    <w:rsid w:val="00DD730B"/>
    <w:rsid w:val="00DD7B52"/>
    <w:rsid w:val="00DE0132"/>
    <w:rsid w:val="00DE0843"/>
    <w:rsid w:val="00DE3B80"/>
    <w:rsid w:val="00DE7919"/>
    <w:rsid w:val="00DF1523"/>
    <w:rsid w:val="00DF38F6"/>
    <w:rsid w:val="00DF59FC"/>
    <w:rsid w:val="00E00050"/>
    <w:rsid w:val="00E0090D"/>
    <w:rsid w:val="00E0492C"/>
    <w:rsid w:val="00E04D38"/>
    <w:rsid w:val="00E060E3"/>
    <w:rsid w:val="00E061ED"/>
    <w:rsid w:val="00E07009"/>
    <w:rsid w:val="00E1014A"/>
    <w:rsid w:val="00E117F7"/>
    <w:rsid w:val="00E11985"/>
    <w:rsid w:val="00E119A7"/>
    <w:rsid w:val="00E11A7A"/>
    <w:rsid w:val="00E12701"/>
    <w:rsid w:val="00E12D0B"/>
    <w:rsid w:val="00E13B5C"/>
    <w:rsid w:val="00E16B92"/>
    <w:rsid w:val="00E17C7C"/>
    <w:rsid w:val="00E21B59"/>
    <w:rsid w:val="00E239E3"/>
    <w:rsid w:val="00E2419B"/>
    <w:rsid w:val="00E24DFF"/>
    <w:rsid w:val="00E25CA9"/>
    <w:rsid w:val="00E2610C"/>
    <w:rsid w:val="00E262C9"/>
    <w:rsid w:val="00E3080D"/>
    <w:rsid w:val="00E308DA"/>
    <w:rsid w:val="00E30A03"/>
    <w:rsid w:val="00E316EE"/>
    <w:rsid w:val="00E42BAD"/>
    <w:rsid w:val="00E43FC7"/>
    <w:rsid w:val="00E453F7"/>
    <w:rsid w:val="00E47B59"/>
    <w:rsid w:val="00E503C0"/>
    <w:rsid w:val="00E523B9"/>
    <w:rsid w:val="00E539BF"/>
    <w:rsid w:val="00E54A91"/>
    <w:rsid w:val="00E63B72"/>
    <w:rsid w:val="00E72563"/>
    <w:rsid w:val="00E73D96"/>
    <w:rsid w:val="00E80194"/>
    <w:rsid w:val="00E84F8B"/>
    <w:rsid w:val="00E948C5"/>
    <w:rsid w:val="00E94E0D"/>
    <w:rsid w:val="00E9541A"/>
    <w:rsid w:val="00E95828"/>
    <w:rsid w:val="00E9772F"/>
    <w:rsid w:val="00EA03CD"/>
    <w:rsid w:val="00EB27D2"/>
    <w:rsid w:val="00EB35C3"/>
    <w:rsid w:val="00EB513D"/>
    <w:rsid w:val="00EB5717"/>
    <w:rsid w:val="00EB7045"/>
    <w:rsid w:val="00EC0197"/>
    <w:rsid w:val="00EC0D80"/>
    <w:rsid w:val="00EC4CB4"/>
    <w:rsid w:val="00EC55D0"/>
    <w:rsid w:val="00EC597C"/>
    <w:rsid w:val="00EC5BAE"/>
    <w:rsid w:val="00EC5E28"/>
    <w:rsid w:val="00ED02EF"/>
    <w:rsid w:val="00ED4C8F"/>
    <w:rsid w:val="00ED64EC"/>
    <w:rsid w:val="00ED746F"/>
    <w:rsid w:val="00EE0AEE"/>
    <w:rsid w:val="00EE2047"/>
    <w:rsid w:val="00EE2641"/>
    <w:rsid w:val="00EE4D41"/>
    <w:rsid w:val="00EE7507"/>
    <w:rsid w:val="00EF1B38"/>
    <w:rsid w:val="00EF558D"/>
    <w:rsid w:val="00EF5EA1"/>
    <w:rsid w:val="00F01A3C"/>
    <w:rsid w:val="00F01BFB"/>
    <w:rsid w:val="00F02ADF"/>
    <w:rsid w:val="00F036E0"/>
    <w:rsid w:val="00F067A0"/>
    <w:rsid w:val="00F13986"/>
    <w:rsid w:val="00F14711"/>
    <w:rsid w:val="00F14832"/>
    <w:rsid w:val="00F15146"/>
    <w:rsid w:val="00F17FDC"/>
    <w:rsid w:val="00F206A5"/>
    <w:rsid w:val="00F2126D"/>
    <w:rsid w:val="00F21DA7"/>
    <w:rsid w:val="00F2644B"/>
    <w:rsid w:val="00F301B4"/>
    <w:rsid w:val="00F30977"/>
    <w:rsid w:val="00F32309"/>
    <w:rsid w:val="00F33817"/>
    <w:rsid w:val="00F371A9"/>
    <w:rsid w:val="00F5549A"/>
    <w:rsid w:val="00F55BE1"/>
    <w:rsid w:val="00F57145"/>
    <w:rsid w:val="00F62DDC"/>
    <w:rsid w:val="00F63ECC"/>
    <w:rsid w:val="00F63FC4"/>
    <w:rsid w:val="00F64EF1"/>
    <w:rsid w:val="00F65C6C"/>
    <w:rsid w:val="00F65D3E"/>
    <w:rsid w:val="00F72191"/>
    <w:rsid w:val="00F723F2"/>
    <w:rsid w:val="00F7279C"/>
    <w:rsid w:val="00F746A0"/>
    <w:rsid w:val="00F76FC5"/>
    <w:rsid w:val="00F7783E"/>
    <w:rsid w:val="00F8649F"/>
    <w:rsid w:val="00F92AB1"/>
    <w:rsid w:val="00F9538C"/>
    <w:rsid w:val="00F95427"/>
    <w:rsid w:val="00F97219"/>
    <w:rsid w:val="00F974BE"/>
    <w:rsid w:val="00F9769D"/>
    <w:rsid w:val="00FA13C3"/>
    <w:rsid w:val="00FA3D10"/>
    <w:rsid w:val="00FA3D72"/>
    <w:rsid w:val="00FA5C38"/>
    <w:rsid w:val="00FB03B3"/>
    <w:rsid w:val="00FB2112"/>
    <w:rsid w:val="00FB5DA6"/>
    <w:rsid w:val="00FC17C6"/>
    <w:rsid w:val="00FC2B54"/>
    <w:rsid w:val="00FC3D4D"/>
    <w:rsid w:val="00FC731E"/>
    <w:rsid w:val="00FD3FB7"/>
    <w:rsid w:val="00FD7C39"/>
    <w:rsid w:val="00FE28EC"/>
    <w:rsid w:val="00FE3B60"/>
    <w:rsid w:val="00FE5A52"/>
    <w:rsid w:val="00FE6E52"/>
    <w:rsid w:val="00FE776A"/>
    <w:rsid w:val="00FF3260"/>
    <w:rsid w:val="00FF3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01A29A"/>
  <w15:chartTrackingRefBased/>
  <w15:docId w15:val="{EC4C134A-55B6-4BA3-AC9D-413083FF6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50C"/>
    <w:pPr>
      <w:spacing w:after="0" w:line="240" w:lineRule="auto"/>
    </w:pPr>
    <w:rPr>
      <w:rFonts w:ascii="Arial" w:eastAsia="Calibri" w:hAnsi="Arial" w:cs="Times New Roman"/>
      <w:sz w:val="18"/>
    </w:rPr>
  </w:style>
  <w:style w:type="paragraph" w:styleId="Heading1">
    <w:name w:val="heading 1"/>
    <w:basedOn w:val="Normal"/>
    <w:next w:val="Normal"/>
    <w:link w:val="Heading1Char"/>
    <w:qFormat/>
    <w:rsid w:val="00A81C87"/>
    <w:pPr>
      <w:keepNext/>
      <w:numPr>
        <w:numId w:val="1"/>
      </w:numPr>
      <w:tabs>
        <w:tab w:val="left" w:pos="851"/>
      </w:tabs>
      <w:spacing w:after="120"/>
      <w:outlineLvl w:val="0"/>
    </w:pPr>
    <w:rPr>
      <w:rFonts w:eastAsia="Times New Roman" w:cs="Arial"/>
      <w:b/>
      <w:bCs/>
      <w:color w:val="000000"/>
      <w:sz w:val="20"/>
      <w:szCs w:val="20"/>
      <w:lang w:val="en-US" w:eastAsia="da-DK"/>
    </w:rPr>
  </w:style>
  <w:style w:type="paragraph" w:styleId="Heading2">
    <w:name w:val="heading 2"/>
    <w:basedOn w:val="Normal"/>
    <w:next w:val="Normal"/>
    <w:link w:val="Heading2Char"/>
    <w:qFormat/>
    <w:rsid w:val="00F15146"/>
    <w:pPr>
      <w:keepNext/>
      <w:numPr>
        <w:ilvl w:val="1"/>
        <w:numId w:val="2"/>
      </w:numPr>
      <w:tabs>
        <w:tab w:val="left" w:pos="851"/>
      </w:tabs>
      <w:outlineLvl w:val="1"/>
    </w:pPr>
    <w:rPr>
      <w:rFonts w:eastAsia="Times New Roman" w:cs="Arial"/>
      <w:b/>
      <w:bCs/>
      <w:iCs/>
      <w:sz w:val="22"/>
      <w:szCs w:val="28"/>
      <w:lang w:val="en-GB" w:eastAsia="da-DK"/>
    </w:rPr>
  </w:style>
  <w:style w:type="paragraph" w:styleId="Heading3">
    <w:name w:val="heading 3"/>
    <w:basedOn w:val="Normal"/>
    <w:next w:val="Normal"/>
    <w:link w:val="Heading3Char"/>
    <w:qFormat/>
    <w:rsid w:val="00F15146"/>
    <w:pPr>
      <w:keepNext/>
      <w:numPr>
        <w:ilvl w:val="2"/>
        <w:numId w:val="2"/>
      </w:numPr>
      <w:tabs>
        <w:tab w:val="left" w:pos="851"/>
      </w:tabs>
      <w:outlineLvl w:val="2"/>
    </w:pPr>
    <w:rPr>
      <w:rFonts w:eastAsia="Times New Roman" w:cs="Arial"/>
      <w:b/>
      <w:bCs/>
      <w:szCs w:val="26"/>
      <w:lang w:val="en-GB" w:eastAsia="da-DK"/>
    </w:rPr>
  </w:style>
  <w:style w:type="paragraph" w:styleId="Heading4">
    <w:name w:val="heading 4"/>
    <w:basedOn w:val="Normal"/>
    <w:next w:val="Normal"/>
    <w:link w:val="Heading4Char"/>
    <w:qFormat/>
    <w:rsid w:val="00F15146"/>
    <w:pPr>
      <w:keepNext/>
      <w:numPr>
        <w:ilvl w:val="3"/>
        <w:numId w:val="2"/>
      </w:numPr>
      <w:tabs>
        <w:tab w:val="left" w:pos="851"/>
      </w:tabs>
      <w:outlineLvl w:val="3"/>
    </w:pPr>
    <w:rPr>
      <w:rFonts w:eastAsia="Times New Roman"/>
      <w:bCs/>
      <w:i/>
      <w:szCs w:val="28"/>
      <w:lang w:val="en-GB"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1C87"/>
    <w:rPr>
      <w:rFonts w:ascii="Arial" w:eastAsia="Times New Roman" w:hAnsi="Arial" w:cs="Arial"/>
      <w:b/>
      <w:bCs/>
      <w:color w:val="000000"/>
      <w:sz w:val="20"/>
      <w:szCs w:val="20"/>
      <w:lang w:val="en-US" w:eastAsia="da-DK"/>
    </w:rPr>
  </w:style>
  <w:style w:type="character" w:customStyle="1" w:styleId="Heading2Char">
    <w:name w:val="Heading 2 Char"/>
    <w:basedOn w:val="DefaultParagraphFont"/>
    <w:link w:val="Heading2"/>
    <w:rsid w:val="00F15146"/>
    <w:rPr>
      <w:rFonts w:ascii="Arial" w:eastAsia="Times New Roman" w:hAnsi="Arial" w:cs="Arial"/>
      <w:b/>
      <w:bCs/>
      <w:iCs/>
      <w:szCs w:val="28"/>
      <w:lang w:val="en-GB" w:eastAsia="da-DK"/>
    </w:rPr>
  </w:style>
  <w:style w:type="character" w:customStyle="1" w:styleId="Heading3Char">
    <w:name w:val="Heading 3 Char"/>
    <w:basedOn w:val="DefaultParagraphFont"/>
    <w:link w:val="Heading3"/>
    <w:rsid w:val="00F15146"/>
    <w:rPr>
      <w:rFonts w:ascii="Arial" w:eastAsia="Times New Roman" w:hAnsi="Arial" w:cs="Arial"/>
      <w:b/>
      <w:bCs/>
      <w:sz w:val="18"/>
      <w:szCs w:val="26"/>
      <w:lang w:val="en-GB" w:eastAsia="da-DK"/>
    </w:rPr>
  </w:style>
  <w:style w:type="character" w:customStyle="1" w:styleId="Heading4Char">
    <w:name w:val="Heading 4 Char"/>
    <w:basedOn w:val="DefaultParagraphFont"/>
    <w:link w:val="Heading4"/>
    <w:rsid w:val="00F15146"/>
    <w:rPr>
      <w:rFonts w:ascii="Arial" w:eastAsia="Times New Roman" w:hAnsi="Arial" w:cs="Times New Roman"/>
      <w:bCs/>
      <w:i/>
      <w:sz w:val="18"/>
      <w:szCs w:val="28"/>
      <w:lang w:val="en-GB" w:eastAsia="da-DK"/>
    </w:rPr>
  </w:style>
  <w:style w:type="paragraph" w:styleId="Title">
    <w:name w:val="Title"/>
    <w:basedOn w:val="Normal"/>
    <w:next w:val="Normal"/>
    <w:link w:val="TitleChar"/>
    <w:uiPriority w:val="10"/>
    <w:qFormat/>
    <w:rsid w:val="00CF198E"/>
    <w:pPr>
      <w:keepNext/>
      <w:keepLines/>
    </w:pPr>
    <w:rPr>
      <w:rFonts w:eastAsiaTheme="majorEastAsia" w:cstheme="majorBidi"/>
      <w:b/>
      <w:sz w:val="2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198E"/>
    <w:rPr>
      <w:rFonts w:ascii="Arial" w:eastAsiaTheme="majorEastAsia" w:hAnsi="Arial" w:cstheme="majorBidi"/>
      <w:b/>
      <w:sz w:val="24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198E"/>
    <w:pPr>
      <w:keepNext/>
      <w:keepLines/>
      <w:numPr>
        <w:ilvl w:val="1"/>
      </w:numPr>
    </w:pPr>
    <w:rPr>
      <w:rFonts w:eastAsiaTheme="majorEastAsia" w:cstheme="majorBidi"/>
      <w:b/>
      <w:iCs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198E"/>
    <w:rPr>
      <w:rFonts w:ascii="Arial" w:eastAsiaTheme="majorEastAsia" w:hAnsi="Arial" w:cstheme="majorBidi"/>
      <w:b/>
      <w:iCs/>
      <w:szCs w:val="24"/>
    </w:rPr>
  </w:style>
  <w:style w:type="character" w:styleId="SubtleEmphasis">
    <w:name w:val="Subtle Emphasis"/>
    <w:basedOn w:val="DefaultParagraphFont"/>
    <w:uiPriority w:val="19"/>
    <w:qFormat/>
    <w:rsid w:val="00C52ADA"/>
    <w:rPr>
      <w:rFonts w:ascii="Arial" w:hAnsi="Arial"/>
      <w:iCs/>
      <w:color w:val="auto"/>
      <w:sz w:val="20"/>
    </w:rPr>
  </w:style>
  <w:style w:type="character" w:styleId="Emphasis">
    <w:name w:val="Emphasis"/>
    <w:basedOn w:val="DefaultParagraphFont"/>
    <w:uiPriority w:val="20"/>
    <w:qFormat/>
    <w:rsid w:val="00C52ADA"/>
    <w:rPr>
      <w:rFonts w:ascii="Arial" w:hAnsi="Arial"/>
      <w:iCs/>
      <w:color w:val="auto"/>
      <w:sz w:val="20"/>
    </w:rPr>
  </w:style>
  <w:style w:type="character" w:styleId="IntenseEmphasis">
    <w:name w:val="Intense Emphasis"/>
    <w:basedOn w:val="DefaultParagraphFont"/>
    <w:uiPriority w:val="21"/>
    <w:qFormat/>
    <w:rsid w:val="00C52ADA"/>
    <w:rPr>
      <w:rFonts w:ascii="Arial" w:hAnsi="Arial"/>
      <w:bCs/>
      <w:iCs/>
      <w:color w:val="auto"/>
      <w:sz w:val="20"/>
    </w:rPr>
  </w:style>
  <w:style w:type="paragraph" w:styleId="ListParagraph">
    <w:name w:val="List Paragraph"/>
    <w:basedOn w:val="Normal"/>
    <w:uiPriority w:val="34"/>
    <w:qFormat/>
    <w:rsid w:val="00C52A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7DBE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7DBE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077DBE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7DBE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3D0B51"/>
    <w:rPr>
      <w:color w:val="0000FF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3D0B5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46A79"/>
    <w:rPr>
      <w:rFonts w:ascii="Times New Roman" w:eastAsiaTheme="minorHAnsi" w:hAnsi="Times New Roman"/>
      <w:sz w:val="24"/>
      <w:szCs w:val="24"/>
      <w:lang w:eastAsia="da-D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B85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B85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0090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018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5BE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25097"/>
    <w:pPr>
      <w:spacing w:after="0" w:line="240" w:lineRule="auto"/>
    </w:pPr>
    <w:rPr>
      <w:rFonts w:ascii="Arial" w:eastAsia="Calibri" w:hAnsi="Arial" w:cs="Times New Roman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0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24C49BF5B5F48905C9D64A1ACC619" ma:contentTypeVersion="13" ma:contentTypeDescription="Create a new document." ma:contentTypeScope="" ma:versionID="c6fc98fb3165541d8a4af591ff0cfab7">
  <xsd:schema xmlns:xsd="http://www.w3.org/2001/XMLSchema" xmlns:xs="http://www.w3.org/2001/XMLSchema" xmlns:p="http://schemas.microsoft.com/office/2006/metadata/properties" xmlns:ns3="a485058e-f1c0-4791-a5cd-9a62e2c604be" xmlns:ns4="ee93118c-01ec-4b2a-99c6-c3fb2c8c00f7" targetNamespace="http://schemas.microsoft.com/office/2006/metadata/properties" ma:root="true" ma:fieldsID="5b86241dd7d716fa71aa2a6eedaa693c" ns3:_="" ns4:_="">
    <xsd:import namespace="a485058e-f1c0-4791-a5cd-9a62e2c604be"/>
    <xsd:import namespace="ee93118c-01ec-4b2a-99c6-c3fb2c8c00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5058e-f1c0-4791-a5cd-9a62e2c604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3118c-01ec-4b2a-99c6-c3fb2c8c00f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6BC2C0-9B0B-4362-B2EF-591481456A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C67C76-4B91-4171-8F89-A12A7B10B0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6056B9-E966-4CAA-9F08-F7D5DF3A2A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5058e-f1c0-4791-a5cd-9a62e2c604be"/>
    <ds:schemaRef ds:uri="ee93118c-01ec-4b2a-99c6-c3fb2c8c00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123</Words>
  <Characters>100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inutes of SIAPWS EC Meeting 2018-6</vt:lpstr>
      <vt:lpstr>Minutes of SIAPWS EC Meeting 2018-6</vt:lpstr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SIAPWS EC Meeting 2018-6</dc:title>
  <dc:subject/>
  <dc:creator>Monika Nielsen</dc:creator>
  <cp:keywords/>
  <dc:description/>
  <cp:lastModifiedBy>Vepsäläinen Mikko</cp:lastModifiedBy>
  <cp:revision>76</cp:revision>
  <cp:lastPrinted>2022-05-09T13:02:00Z</cp:lastPrinted>
  <dcterms:created xsi:type="dcterms:W3CDTF">2022-08-29T04:41:00Z</dcterms:created>
  <dcterms:modified xsi:type="dcterms:W3CDTF">2022-10-14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24C49BF5B5F48905C9D64A1ACC619</vt:lpwstr>
  </property>
  <property fmtid="{D5CDD505-2E9C-101B-9397-08002B2CF9AE}" pid="3" name="DEIsRecord">
    <vt:bool>false</vt:bool>
  </property>
  <property fmtid="{D5CDD505-2E9C-101B-9397-08002B2CF9AE}" pid="4" name="DESentToRecordCenter">
    <vt:bool>false</vt:bool>
  </property>
  <property fmtid="{D5CDD505-2E9C-101B-9397-08002B2CF9AE}" pid="5" name="DEIsDeleted">
    <vt:bool>false</vt:bool>
  </property>
  <property fmtid="{D5CDD505-2E9C-101B-9397-08002B2CF9AE}" pid="6" name="DETriggerWorkflow">
    <vt:bool>false</vt:bool>
  </property>
  <property fmtid="{D5CDD505-2E9C-101B-9397-08002B2CF9AE}" pid="7" name="DEIsRecordIdSet">
    <vt:bool>false</vt:bool>
  </property>
  <property fmtid="{D5CDD505-2E9C-101B-9397-08002B2CF9AE}" pid="8" name="DEIsDocumentIdSet">
    <vt:bool>true</vt:bool>
  </property>
  <property fmtid="{D5CDD505-2E9C-101B-9397-08002B2CF9AE}" pid="9" name="DEDiscardingAttempts">
    <vt:r8>0</vt:r8>
  </property>
  <property fmtid="{D5CDD505-2E9C-101B-9397-08002B2CF9AE}" pid="10" name="DEIsMarkedForDeletion">
    <vt:bool>false</vt:bool>
  </property>
  <property fmtid="{D5CDD505-2E9C-101B-9397-08002B2CF9AE}" pid="11" name="DEKeywords">
    <vt:lpwstr/>
  </property>
  <property fmtid="{D5CDD505-2E9C-101B-9397-08002B2CF9AE}" pid="12" name="MSIP_Label_62cfb277-e402-4e8d-a57e-f9bc28430740_Enabled">
    <vt:lpwstr>true</vt:lpwstr>
  </property>
  <property fmtid="{D5CDD505-2E9C-101B-9397-08002B2CF9AE}" pid="13" name="MSIP_Label_62cfb277-e402-4e8d-a57e-f9bc28430740_SetDate">
    <vt:lpwstr>2020-11-12T12:39:55Z</vt:lpwstr>
  </property>
  <property fmtid="{D5CDD505-2E9C-101B-9397-08002B2CF9AE}" pid="14" name="MSIP_Label_62cfb277-e402-4e8d-a57e-f9bc28430740_Method">
    <vt:lpwstr>Privileged</vt:lpwstr>
  </property>
  <property fmtid="{D5CDD505-2E9C-101B-9397-08002B2CF9AE}" pid="15" name="MSIP_Label_62cfb277-e402-4e8d-a57e-f9bc28430740_Name">
    <vt:lpwstr>Public</vt:lpwstr>
  </property>
  <property fmtid="{D5CDD505-2E9C-101B-9397-08002B2CF9AE}" pid="16" name="MSIP_Label_62cfb277-e402-4e8d-a57e-f9bc28430740_SiteId">
    <vt:lpwstr>100b3c99-f3e2-4da0-9c8a-b9d345742c36</vt:lpwstr>
  </property>
  <property fmtid="{D5CDD505-2E9C-101B-9397-08002B2CF9AE}" pid="17" name="MSIP_Label_62cfb277-e402-4e8d-a57e-f9bc28430740_ActionId">
    <vt:lpwstr>97fb39c4-df48-408e-9d3f-2599f5b85869</vt:lpwstr>
  </property>
  <property fmtid="{D5CDD505-2E9C-101B-9397-08002B2CF9AE}" pid="18" name="MSIP_Label_62cfb277-e402-4e8d-a57e-f9bc28430740_ContentBits">
    <vt:lpwstr>0</vt:lpwstr>
  </property>
</Properties>
</file>